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1C9270" w14:textId="77777777" w:rsidR="00714BFC" w:rsidRPr="00E7198A" w:rsidRDefault="00E40FFE" w:rsidP="00674299">
      <w:pPr>
        <w:jc w:val="center"/>
        <w:rPr>
          <w:rFonts w:ascii="Arial" w:hAnsi="Arial" w:cs="Arial"/>
          <w:b/>
          <w:smallCaps/>
          <w:sz w:val="22"/>
          <w:szCs w:val="22"/>
        </w:rPr>
      </w:pPr>
      <w:r w:rsidRPr="00E7198A">
        <w:rPr>
          <w:rFonts w:ascii="Arial" w:hAnsi="Arial" w:cs="Arial"/>
          <w:b/>
          <w:smallCaps/>
          <w:sz w:val="22"/>
          <w:szCs w:val="22"/>
        </w:rPr>
        <w:t>Sharon Sweet</w:t>
      </w:r>
    </w:p>
    <w:p w14:paraId="302A9D05" w14:textId="1370DD91" w:rsidR="00714BFC" w:rsidRPr="00E7198A" w:rsidRDefault="00E40FFE" w:rsidP="00674299">
      <w:pPr>
        <w:jc w:val="center"/>
        <w:rPr>
          <w:rStyle w:val="cgselectable"/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z w:val="22"/>
          <w:szCs w:val="22"/>
        </w:rPr>
        <w:t>45689</w:t>
      </w:r>
      <w:r w:rsidR="00C566D8" w:rsidRPr="00E7198A">
        <w:rPr>
          <w:rFonts w:ascii="Arial" w:hAnsi="Arial" w:cs="Arial"/>
          <w:sz w:val="22"/>
          <w:szCs w:val="22"/>
        </w:rPr>
        <w:t xml:space="preserve"> Cloudburst Lane</w:t>
      </w:r>
      <w:r w:rsidR="00EA4EC0" w:rsidRPr="00E7198A">
        <w:rPr>
          <w:rFonts w:ascii="Arial" w:hAnsi="Arial" w:cs="Arial"/>
          <w:sz w:val="22"/>
          <w:szCs w:val="22"/>
        </w:rPr>
        <w:t xml:space="preserve"> </w:t>
      </w:r>
      <w:r w:rsidR="004437B5" w:rsidRPr="00E7198A">
        <w:rPr>
          <w:rFonts w:ascii="Arial" w:hAnsi="Arial" w:cs="Arial"/>
          <w:sz w:val="22"/>
          <w:szCs w:val="22"/>
        </w:rPr>
        <w:t>▪</w:t>
      </w:r>
      <w:r w:rsidR="001D3A1F" w:rsidRPr="00E7198A">
        <w:rPr>
          <w:rFonts w:ascii="Arial" w:hAnsi="Arial" w:cs="Arial"/>
          <w:sz w:val="22"/>
          <w:szCs w:val="22"/>
        </w:rPr>
        <w:t xml:space="preserve"> </w:t>
      </w:r>
      <w:r w:rsidRPr="00E7198A">
        <w:rPr>
          <w:rFonts w:ascii="Arial" w:hAnsi="Arial" w:cs="Arial"/>
          <w:sz w:val="22"/>
          <w:szCs w:val="22"/>
        </w:rPr>
        <w:t>Temecula</w:t>
      </w:r>
      <w:r w:rsidR="00115AF4" w:rsidRPr="00E7198A">
        <w:rPr>
          <w:rFonts w:ascii="Arial" w:hAnsi="Arial" w:cs="Arial"/>
          <w:sz w:val="22"/>
          <w:szCs w:val="22"/>
        </w:rPr>
        <w:t>,</w:t>
      </w:r>
      <w:r w:rsidR="006865BE" w:rsidRPr="00E7198A">
        <w:rPr>
          <w:rFonts w:ascii="Arial" w:hAnsi="Arial" w:cs="Arial"/>
          <w:sz w:val="22"/>
          <w:szCs w:val="22"/>
        </w:rPr>
        <w:t xml:space="preserve"> </w:t>
      </w:r>
      <w:r w:rsidR="00115AF4" w:rsidRPr="00E7198A">
        <w:rPr>
          <w:rFonts w:ascii="Arial" w:hAnsi="Arial" w:cs="Arial"/>
          <w:sz w:val="22"/>
          <w:szCs w:val="22"/>
        </w:rPr>
        <w:t xml:space="preserve">CA </w:t>
      </w:r>
      <w:r w:rsidR="001D3A1F" w:rsidRPr="00E7198A">
        <w:rPr>
          <w:rFonts w:ascii="Arial" w:hAnsi="Arial" w:cs="Arial"/>
          <w:sz w:val="22"/>
          <w:szCs w:val="22"/>
        </w:rPr>
        <w:t>92</w:t>
      </w:r>
      <w:r w:rsidRPr="00E7198A">
        <w:rPr>
          <w:rFonts w:ascii="Arial" w:hAnsi="Arial" w:cs="Arial"/>
          <w:sz w:val="22"/>
          <w:szCs w:val="22"/>
        </w:rPr>
        <w:t>592</w:t>
      </w:r>
      <w:r w:rsidR="006865BE" w:rsidRPr="00E7198A">
        <w:rPr>
          <w:rFonts w:ascii="Arial" w:hAnsi="Arial" w:cs="Arial"/>
          <w:sz w:val="22"/>
          <w:szCs w:val="22"/>
        </w:rPr>
        <w:t xml:space="preserve"> </w:t>
      </w:r>
      <w:r w:rsidR="00E97648" w:rsidRPr="00E7198A">
        <w:rPr>
          <w:rFonts w:ascii="Arial" w:hAnsi="Arial" w:cs="Arial"/>
          <w:sz w:val="22"/>
          <w:szCs w:val="22"/>
        </w:rPr>
        <w:t xml:space="preserve">▪ </w:t>
      </w:r>
      <w:r w:rsidR="005D77A2" w:rsidRPr="00E7198A">
        <w:rPr>
          <w:rFonts w:ascii="Arial" w:hAnsi="Arial" w:cs="Arial"/>
          <w:sz w:val="22"/>
          <w:szCs w:val="22"/>
        </w:rPr>
        <w:t>951-</w:t>
      </w:r>
      <w:r w:rsidR="007156F2">
        <w:rPr>
          <w:rFonts w:ascii="Arial" w:hAnsi="Arial" w:cs="Arial"/>
          <w:sz w:val="22"/>
          <w:szCs w:val="22"/>
        </w:rPr>
        <w:t>551-1518</w:t>
      </w:r>
      <w:r w:rsidR="006865BE" w:rsidRPr="00E7198A">
        <w:rPr>
          <w:rFonts w:ascii="Arial" w:hAnsi="Arial" w:cs="Arial"/>
          <w:sz w:val="22"/>
          <w:szCs w:val="22"/>
        </w:rPr>
        <w:t xml:space="preserve"> </w:t>
      </w:r>
      <w:r w:rsidR="004437B5" w:rsidRPr="00E7198A">
        <w:rPr>
          <w:rFonts w:ascii="Arial" w:hAnsi="Arial" w:cs="Arial"/>
          <w:sz w:val="22"/>
          <w:szCs w:val="22"/>
        </w:rPr>
        <w:t xml:space="preserve">▪ </w:t>
      </w:r>
      <w:r w:rsidR="009345F6">
        <w:rPr>
          <w:rFonts w:ascii="Arial" w:hAnsi="Arial" w:cs="Arial"/>
          <w:sz w:val="22"/>
          <w:szCs w:val="22"/>
        </w:rPr>
        <w:t>sksweet02@gmail.com</w:t>
      </w:r>
    </w:p>
    <w:p w14:paraId="6DD6837C" w14:textId="77777777" w:rsidR="00C12CFE" w:rsidRPr="00E7198A" w:rsidRDefault="004437B5">
      <w:pPr>
        <w:rPr>
          <w:rFonts w:ascii="Arial" w:hAnsi="Arial" w:cs="Arial"/>
          <w:sz w:val="22"/>
          <w:szCs w:val="22"/>
          <w:u w:val="single"/>
        </w:rPr>
      </w:pP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  <w:r w:rsidRPr="00E7198A">
        <w:rPr>
          <w:rStyle w:val="cgselectable"/>
          <w:rFonts w:ascii="Arial" w:hAnsi="Arial" w:cs="Arial"/>
          <w:sz w:val="22"/>
          <w:szCs w:val="22"/>
          <w:u w:val="single"/>
        </w:rPr>
        <w:tab/>
      </w:r>
    </w:p>
    <w:p w14:paraId="597F0E80" w14:textId="77777777" w:rsidR="00B81333" w:rsidRPr="00E7198A" w:rsidRDefault="00B81333">
      <w:pPr>
        <w:rPr>
          <w:rFonts w:ascii="Arial" w:hAnsi="Arial" w:cs="Arial"/>
          <w:b/>
          <w:sz w:val="22"/>
          <w:szCs w:val="22"/>
        </w:rPr>
      </w:pPr>
    </w:p>
    <w:p w14:paraId="7A5C3869" w14:textId="77777777" w:rsidR="009B2870" w:rsidRPr="00E7198A" w:rsidRDefault="009B2870">
      <w:pPr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b/>
          <w:sz w:val="22"/>
          <w:szCs w:val="22"/>
        </w:rPr>
        <w:t>PROFILE</w:t>
      </w:r>
    </w:p>
    <w:p w14:paraId="3D90EFAC" w14:textId="35B8820E" w:rsidR="00D250D9" w:rsidRPr="00E7198A" w:rsidRDefault="002921A6" w:rsidP="00D250D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ssionate </w:t>
      </w:r>
      <w:r w:rsidR="00B21D88">
        <w:rPr>
          <w:rFonts w:ascii="Arial" w:hAnsi="Arial" w:cs="Arial"/>
          <w:sz w:val="22"/>
          <w:szCs w:val="22"/>
        </w:rPr>
        <w:t xml:space="preserve">and </w:t>
      </w:r>
      <w:r w:rsidR="00A9773E">
        <w:rPr>
          <w:rFonts w:ascii="Arial" w:hAnsi="Arial" w:cs="Arial"/>
          <w:sz w:val="22"/>
          <w:szCs w:val="22"/>
        </w:rPr>
        <w:t>customer</w:t>
      </w:r>
      <w:r w:rsidR="00B21D88">
        <w:rPr>
          <w:rFonts w:ascii="Arial" w:hAnsi="Arial" w:cs="Arial"/>
          <w:sz w:val="22"/>
          <w:szCs w:val="22"/>
        </w:rPr>
        <w:t>-</w:t>
      </w:r>
      <w:r w:rsidR="00A9773E">
        <w:rPr>
          <w:rFonts w:ascii="Arial" w:hAnsi="Arial" w:cs="Arial"/>
          <w:sz w:val="22"/>
          <w:szCs w:val="22"/>
        </w:rPr>
        <w:t>focused</w:t>
      </w:r>
      <w:r w:rsidR="001123EE">
        <w:rPr>
          <w:rFonts w:ascii="Arial" w:hAnsi="Arial" w:cs="Arial"/>
          <w:sz w:val="22"/>
          <w:szCs w:val="22"/>
        </w:rPr>
        <w:t xml:space="preserve"> </w:t>
      </w:r>
      <w:r w:rsidR="00E26B70">
        <w:rPr>
          <w:rFonts w:ascii="Arial" w:hAnsi="Arial" w:cs="Arial"/>
          <w:sz w:val="22"/>
          <w:szCs w:val="22"/>
        </w:rPr>
        <w:t>virtual</w:t>
      </w:r>
      <w:r w:rsidR="00D202EF">
        <w:rPr>
          <w:rFonts w:ascii="Arial" w:hAnsi="Arial" w:cs="Arial"/>
          <w:sz w:val="22"/>
          <w:szCs w:val="22"/>
        </w:rPr>
        <w:t xml:space="preserve"> office</w:t>
      </w:r>
      <w:r w:rsidR="00E26B70">
        <w:rPr>
          <w:rFonts w:ascii="Arial" w:hAnsi="Arial" w:cs="Arial"/>
          <w:sz w:val="22"/>
          <w:szCs w:val="22"/>
        </w:rPr>
        <w:t xml:space="preserve"> p</w:t>
      </w:r>
      <w:r w:rsidR="008368EF" w:rsidRPr="00E7198A">
        <w:rPr>
          <w:rFonts w:ascii="Arial" w:hAnsi="Arial" w:cs="Arial"/>
          <w:sz w:val="22"/>
          <w:szCs w:val="22"/>
        </w:rPr>
        <w:t>rofession</w:t>
      </w:r>
      <w:r w:rsidR="00BD7A45" w:rsidRPr="00E7198A">
        <w:rPr>
          <w:rFonts w:ascii="Arial" w:hAnsi="Arial" w:cs="Arial"/>
          <w:sz w:val="22"/>
          <w:szCs w:val="22"/>
        </w:rPr>
        <w:t>al</w:t>
      </w:r>
      <w:r>
        <w:rPr>
          <w:rFonts w:ascii="Arial" w:hAnsi="Arial" w:cs="Arial"/>
          <w:sz w:val="22"/>
          <w:szCs w:val="22"/>
        </w:rPr>
        <w:t>,</w:t>
      </w:r>
      <w:r w:rsidR="00B24EEF" w:rsidRPr="00E7198A">
        <w:rPr>
          <w:rFonts w:ascii="Arial" w:hAnsi="Arial" w:cs="Arial"/>
          <w:sz w:val="22"/>
          <w:szCs w:val="22"/>
        </w:rPr>
        <w:t xml:space="preserve"> </w:t>
      </w:r>
      <w:r w:rsidR="001D3212" w:rsidRPr="00E7198A">
        <w:rPr>
          <w:rFonts w:ascii="Arial" w:hAnsi="Arial" w:cs="Arial"/>
          <w:sz w:val="22"/>
          <w:szCs w:val="22"/>
        </w:rPr>
        <w:t>offerin</w:t>
      </w:r>
      <w:r w:rsidR="00536EBD" w:rsidRPr="00E7198A">
        <w:rPr>
          <w:rFonts w:ascii="Arial" w:hAnsi="Arial" w:cs="Arial"/>
          <w:sz w:val="22"/>
          <w:szCs w:val="22"/>
        </w:rPr>
        <w:t xml:space="preserve">g </w:t>
      </w:r>
      <w:r w:rsidR="004E298E">
        <w:rPr>
          <w:rFonts w:ascii="Arial" w:hAnsi="Arial" w:cs="Arial"/>
          <w:sz w:val="22"/>
          <w:szCs w:val="22"/>
        </w:rPr>
        <w:t>sales</w:t>
      </w:r>
      <w:r w:rsidR="00A9773E">
        <w:rPr>
          <w:rFonts w:ascii="Arial" w:hAnsi="Arial" w:cs="Arial"/>
          <w:sz w:val="22"/>
          <w:szCs w:val="22"/>
        </w:rPr>
        <w:t xml:space="preserve"> and customer service</w:t>
      </w:r>
      <w:r w:rsidR="00F54728">
        <w:rPr>
          <w:rFonts w:ascii="Arial" w:hAnsi="Arial" w:cs="Arial"/>
          <w:sz w:val="22"/>
          <w:szCs w:val="22"/>
        </w:rPr>
        <w:t xml:space="preserve"> to</w:t>
      </w:r>
      <w:r w:rsidR="002409F3" w:rsidRPr="00E7198A">
        <w:rPr>
          <w:rFonts w:ascii="Arial" w:hAnsi="Arial" w:cs="Arial"/>
          <w:sz w:val="22"/>
          <w:szCs w:val="22"/>
        </w:rPr>
        <w:t xml:space="preserve"> p</w:t>
      </w:r>
      <w:r w:rsidR="00D202EF">
        <w:rPr>
          <w:rFonts w:ascii="Arial" w:hAnsi="Arial" w:cs="Arial"/>
          <w:sz w:val="22"/>
          <w:szCs w:val="22"/>
        </w:rPr>
        <w:t>rospective</w:t>
      </w:r>
      <w:r w:rsidR="002409F3" w:rsidRPr="00E7198A">
        <w:rPr>
          <w:rFonts w:ascii="Arial" w:hAnsi="Arial" w:cs="Arial"/>
          <w:sz w:val="22"/>
          <w:szCs w:val="22"/>
        </w:rPr>
        <w:t xml:space="preserve"> companies. </w:t>
      </w:r>
      <w:r w:rsidR="005E78EF" w:rsidRPr="00E7198A">
        <w:rPr>
          <w:rFonts w:ascii="Arial" w:hAnsi="Arial" w:cs="Arial"/>
          <w:sz w:val="22"/>
          <w:szCs w:val="22"/>
        </w:rPr>
        <w:t>S</w:t>
      </w:r>
      <w:r w:rsidR="00B21D88">
        <w:rPr>
          <w:rFonts w:ascii="Arial" w:hAnsi="Arial" w:cs="Arial"/>
          <w:sz w:val="22"/>
          <w:szCs w:val="22"/>
        </w:rPr>
        <w:t>table</w:t>
      </w:r>
      <w:r w:rsidR="005E78EF" w:rsidRPr="00E7198A">
        <w:rPr>
          <w:rFonts w:ascii="Arial" w:hAnsi="Arial" w:cs="Arial"/>
          <w:sz w:val="22"/>
          <w:szCs w:val="22"/>
        </w:rPr>
        <w:t xml:space="preserve"> computer and Internet</w:t>
      </w:r>
      <w:r w:rsidR="003B78A2">
        <w:rPr>
          <w:rFonts w:ascii="Arial" w:hAnsi="Arial" w:cs="Arial"/>
          <w:sz w:val="22"/>
          <w:szCs w:val="22"/>
        </w:rPr>
        <w:t xml:space="preserve"> research</w:t>
      </w:r>
      <w:r w:rsidR="005E78EF" w:rsidRPr="00E7198A">
        <w:rPr>
          <w:rFonts w:ascii="Arial" w:hAnsi="Arial" w:cs="Arial"/>
          <w:sz w:val="22"/>
          <w:szCs w:val="22"/>
        </w:rPr>
        <w:t xml:space="preserve"> knowledge. </w:t>
      </w:r>
      <w:r w:rsidR="001D38E3">
        <w:rPr>
          <w:rFonts w:ascii="Arial" w:hAnsi="Arial" w:cs="Arial"/>
          <w:sz w:val="22"/>
          <w:szCs w:val="22"/>
        </w:rPr>
        <w:t xml:space="preserve">Knowledgeable with Apple products, apps, and accessories. </w:t>
      </w:r>
      <w:r w:rsidR="00C06B01" w:rsidRPr="00E7198A">
        <w:rPr>
          <w:rFonts w:ascii="Arial" w:hAnsi="Arial" w:cs="Arial"/>
          <w:sz w:val="22"/>
          <w:szCs w:val="22"/>
        </w:rPr>
        <w:t>Proficient</w:t>
      </w:r>
      <w:r w:rsidR="004612B1" w:rsidRPr="00E7198A">
        <w:rPr>
          <w:rFonts w:ascii="Arial" w:hAnsi="Arial" w:cs="Arial"/>
          <w:sz w:val="22"/>
          <w:szCs w:val="22"/>
        </w:rPr>
        <w:t xml:space="preserve"> in Microsoft Office </w:t>
      </w:r>
      <w:r w:rsidR="00ED0831" w:rsidRPr="00E7198A">
        <w:rPr>
          <w:rFonts w:ascii="Arial" w:hAnsi="Arial" w:cs="Arial"/>
          <w:sz w:val="22"/>
          <w:szCs w:val="22"/>
        </w:rPr>
        <w:t>Suite</w:t>
      </w:r>
      <w:r w:rsidR="00C06B01" w:rsidRPr="00E7198A">
        <w:rPr>
          <w:rFonts w:ascii="Arial" w:hAnsi="Arial" w:cs="Arial"/>
          <w:sz w:val="22"/>
          <w:szCs w:val="22"/>
        </w:rPr>
        <w:t xml:space="preserve"> (Word, Excel, Outlook, and PowerPoint)</w:t>
      </w:r>
      <w:r w:rsidR="004F7A76">
        <w:rPr>
          <w:rFonts w:ascii="Arial" w:hAnsi="Arial" w:cs="Arial"/>
          <w:sz w:val="22"/>
          <w:szCs w:val="22"/>
        </w:rPr>
        <w:t xml:space="preserve">, </w:t>
      </w:r>
      <w:r w:rsidR="00054746">
        <w:rPr>
          <w:rFonts w:ascii="Arial" w:hAnsi="Arial" w:cs="Arial"/>
          <w:sz w:val="22"/>
          <w:szCs w:val="22"/>
        </w:rPr>
        <w:t>Skype</w:t>
      </w:r>
      <w:r w:rsidR="00BC1649">
        <w:rPr>
          <w:rFonts w:ascii="Arial" w:hAnsi="Arial" w:cs="Arial"/>
          <w:sz w:val="22"/>
          <w:szCs w:val="22"/>
        </w:rPr>
        <w:t xml:space="preserve">, </w:t>
      </w:r>
      <w:r w:rsidR="004F7A76">
        <w:rPr>
          <w:rFonts w:ascii="Arial" w:hAnsi="Arial" w:cs="Arial"/>
          <w:sz w:val="22"/>
          <w:szCs w:val="22"/>
        </w:rPr>
        <w:t>Google products</w:t>
      </w:r>
      <w:r w:rsidR="00BC1649">
        <w:rPr>
          <w:rFonts w:ascii="Arial" w:hAnsi="Arial" w:cs="Arial"/>
          <w:sz w:val="22"/>
          <w:szCs w:val="22"/>
        </w:rPr>
        <w:t>, Customer Relationship Management (CRM)</w:t>
      </w:r>
      <w:r w:rsidR="007B7074">
        <w:rPr>
          <w:rFonts w:ascii="Arial" w:hAnsi="Arial" w:cs="Arial"/>
          <w:sz w:val="22"/>
          <w:szCs w:val="22"/>
        </w:rPr>
        <w:t>: LionDesk and KvCORE</w:t>
      </w:r>
      <w:r w:rsidR="0061591D">
        <w:rPr>
          <w:rFonts w:ascii="Arial" w:hAnsi="Arial" w:cs="Arial"/>
          <w:sz w:val="22"/>
          <w:szCs w:val="22"/>
        </w:rPr>
        <w:t xml:space="preserve">. </w:t>
      </w:r>
      <w:r w:rsidR="00D250D9">
        <w:rPr>
          <w:rFonts w:ascii="Arial" w:hAnsi="Arial" w:cs="Arial"/>
          <w:sz w:val="22"/>
          <w:szCs w:val="22"/>
        </w:rPr>
        <w:t xml:space="preserve">Proficient with SkySlope and DocuSign. </w:t>
      </w:r>
      <w:r w:rsidR="00D250D9" w:rsidRPr="00E7198A">
        <w:rPr>
          <w:rFonts w:ascii="Arial" w:hAnsi="Arial" w:cs="Arial"/>
          <w:sz w:val="22"/>
          <w:szCs w:val="22"/>
        </w:rPr>
        <w:t xml:space="preserve">Dedicated </w:t>
      </w:r>
      <w:r w:rsidR="00D250D9">
        <w:rPr>
          <w:rFonts w:ascii="Arial" w:hAnsi="Arial" w:cs="Arial"/>
          <w:sz w:val="22"/>
          <w:szCs w:val="22"/>
        </w:rPr>
        <w:t xml:space="preserve">quiet </w:t>
      </w:r>
      <w:r w:rsidR="00D250D9" w:rsidRPr="00E7198A">
        <w:rPr>
          <w:rFonts w:ascii="Arial" w:hAnsi="Arial" w:cs="Arial"/>
          <w:sz w:val="22"/>
          <w:szCs w:val="22"/>
        </w:rPr>
        <w:t>home office with</w:t>
      </w:r>
      <w:r w:rsidR="00D250D9">
        <w:rPr>
          <w:rFonts w:ascii="Arial" w:hAnsi="Arial" w:cs="Arial"/>
          <w:sz w:val="22"/>
          <w:szCs w:val="22"/>
        </w:rPr>
        <w:t xml:space="preserve"> the</w:t>
      </w:r>
      <w:r w:rsidR="00D250D9" w:rsidRPr="00E7198A">
        <w:rPr>
          <w:rFonts w:ascii="Arial" w:hAnsi="Arial" w:cs="Arial"/>
          <w:sz w:val="22"/>
          <w:szCs w:val="22"/>
        </w:rPr>
        <w:t xml:space="preserve"> ability to work virtually.</w:t>
      </w:r>
    </w:p>
    <w:p w14:paraId="4325919B" w14:textId="77777777" w:rsidR="00057B9B" w:rsidRPr="00E7198A" w:rsidRDefault="00057B9B" w:rsidP="00373D21">
      <w:pPr>
        <w:rPr>
          <w:rFonts w:ascii="Arial" w:hAnsi="Arial" w:cs="Arial"/>
          <w:sz w:val="22"/>
          <w:szCs w:val="22"/>
        </w:rPr>
      </w:pPr>
    </w:p>
    <w:p w14:paraId="134FACEC" w14:textId="77777777" w:rsidR="00373D21" w:rsidRPr="00E7198A" w:rsidRDefault="00057B9B" w:rsidP="00373D21">
      <w:pPr>
        <w:rPr>
          <w:rFonts w:ascii="Arial" w:hAnsi="Arial" w:cs="Arial"/>
          <w:b/>
          <w:sz w:val="22"/>
          <w:szCs w:val="22"/>
        </w:rPr>
      </w:pPr>
      <w:r w:rsidRPr="00E7198A">
        <w:rPr>
          <w:rFonts w:ascii="Arial" w:hAnsi="Arial" w:cs="Arial"/>
          <w:b/>
          <w:sz w:val="22"/>
          <w:szCs w:val="22"/>
        </w:rPr>
        <w:t>KEY SKILLS</w:t>
      </w:r>
    </w:p>
    <w:p w14:paraId="72A98364" w14:textId="42C4F7BD" w:rsidR="00373D21" w:rsidRDefault="008F025F" w:rsidP="00373D21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z w:val="22"/>
          <w:szCs w:val="22"/>
        </w:rPr>
        <w:t>E</w:t>
      </w:r>
      <w:r w:rsidR="00EA247C">
        <w:rPr>
          <w:rFonts w:ascii="Arial" w:hAnsi="Arial" w:cs="Arial"/>
          <w:sz w:val="22"/>
          <w:szCs w:val="22"/>
        </w:rPr>
        <w:t>xcellent oral and written communication</w:t>
      </w:r>
      <w:r w:rsidRPr="00E7198A">
        <w:rPr>
          <w:rFonts w:ascii="Arial" w:hAnsi="Arial" w:cs="Arial"/>
          <w:sz w:val="22"/>
          <w:szCs w:val="22"/>
        </w:rPr>
        <w:t xml:space="preserve"> </w:t>
      </w:r>
      <w:r w:rsidR="00057B9B" w:rsidRPr="00E7198A">
        <w:rPr>
          <w:rFonts w:ascii="Arial" w:hAnsi="Arial" w:cs="Arial"/>
          <w:sz w:val="22"/>
          <w:szCs w:val="22"/>
        </w:rPr>
        <w:t>skills</w:t>
      </w:r>
    </w:p>
    <w:p w14:paraId="1960EDF2" w14:textId="026218A0" w:rsidR="00BD6A6F" w:rsidRDefault="00BD6A6F" w:rsidP="00373D21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4+ years excelling in </w:t>
      </w:r>
      <w:r w:rsidR="002921A6">
        <w:rPr>
          <w:rFonts w:ascii="Arial" w:hAnsi="Arial" w:cs="Arial"/>
          <w:sz w:val="22"/>
          <w:szCs w:val="22"/>
        </w:rPr>
        <w:t>customer service and sales</w:t>
      </w:r>
      <w:r>
        <w:rPr>
          <w:rFonts w:ascii="Arial" w:hAnsi="Arial" w:cs="Arial"/>
          <w:sz w:val="22"/>
          <w:szCs w:val="22"/>
        </w:rPr>
        <w:t xml:space="preserve"> environment</w:t>
      </w:r>
    </w:p>
    <w:p w14:paraId="524E26CE" w14:textId="60A7E6BB" w:rsidR="00F36389" w:rsidRDefault="00BD6A6F" w:rsidP="00373D21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killed </w:t>
      </w:r>
      <w:r w:rsidR="00694D5C">
        <w:rPr>
          <w:rFonts w:ascii="Arial" w:hAnsi="Arial" w:cs="Arial"/>
          <w:sz w:val="22"/>
          <w:szCs w:val="22"/>
        </w:rPr>
        <w:t xml:space="preserve">in </w:t>
      </w:r>
      <w:r>
        <w:rPr>
          <w:rFonts w:ascii="Arial" w:hAnsi="Arial" w:cs="Arial"/>
          <w:sz w:val="22"/>
          <w:szCs w:val="22"/>
        </w:rPr>
        <w:t>customer engagement</w:t>
      </w:r>
    </w:p>
    <w:p w14:paraId="69A846BB" w14:textId="3F01DB5E" w:rsidR="00BD6A6F" w:rsidRDefault="00BD6A6F" w:rsidP="00373D21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bility to work independently with minimal supervision</w:t>
      </w:r>
    </w:p>
    <w:p w14:paraId="5AFFABEF" w14:textId="16D8B550" w:rsidR="00EA247C" w:rsidRDefault="00EA247C" w:rsidP="00373D21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monstrated ability to establish </w:t>
      </w:r>
      <w:r w:rsidR="0089116F">
        <w:rPr>
          <w:rFonts w:ascii="Arial" w:hAnsi="Arial" w:cs="Arial"/>
          <w:sz w:val="22"/>
          <w:szCs w:val="22"/>
        </w:rPr>
        <w:t xml:space="preserve">and </w:t>
      </w:r>
      <w:r>
        <w:rPr>
          <w:rFonts w:ascii="Arial" w:hAnsi="Arial" w:cs="Arial"/>
          <w:sz w:val="22"/>
          <w:szCs w:val="22"/>
        </w:rPr>
        <w:t>grow business relationships</w:t>
      </w:r>
    </w:p>
    <w:p w14:paraId="4547030A" w14:textId="195DB397" w:rsidR="00224588" w:rsidRDefault="002921A6" w:rsidP="00224588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obust</w:t>
      </w:r>
      <w:r w:rsidR="00694D5C">
        <w:rPr>
          <w:rFonts w:ascii="Arial" w:hAnsi="Arial" w:cs="Arial"/>
          <w:sz w:val="22"/>
          <w:szCs w:val="22"/>
        </w:rPr>
        <w:t xml:space="preserve"> Decision Making and</w:t>
      </w:r>
      <w:r w:rsidR="00224588">
        <w:rPr>
          <w:rFonts w:ascii="Arial" w:hAnsi="Arial" w:cs="Arial"/>
          <w:sz w:val="22"/>
          <w:szCs w:val="22"/>
        </w:rPr>
        <w:t xml:space="preserve"> problem</w:t>
      </w:r>
      <w:r w:rsidR="00694D5C">
        <w:rPr>
          <w:rFonts w:ascii="Arial" w:hAnsi="Arial" w:cs="Arial"/>
          <w:sz w:val="22"/>
          <w:szCs w:val="22"/>
        </w:rPr>
        <w:t>-</w:t>
      </w:r>
      <w:r w:rsidR="00224588">
        <w:rPr>
          <w:rFonts w:ascii="Arial" w:hAnsi="Arial" w:cs="Arial"/>
          <w:sz w:val="22"/>
          <w:szCs w:val="22"/>
        </w:rPr>
        <w:t>solv</w:t>
      </w:r>
      <w:r w:rsidR="00694D5C">
        <w:rPr>
          <w:rFonts w:ascii="Arial" w:hAnsi="Arial" w:cs="Arial"/>
          <w:sz w:val="22"/>
          <w:szCs w:val="22"/>
        </w:rPr>
        <w:t>ing skills</w:t>
      </w:r>
    </w:p>
    <w:p w14:paraId="504C6635" w14:textId="5DDC7682" w:rsidR="00224588" w:rsidRDefault="00E82C25" w:rsidP="00224588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mpeccable attention to detail and </w:t>
      </w:r>
      <w:r w:rsidR="002921A6">
        <w:rPr>
          <w:rFonts w:ascii="Arial" w:hAnsi="Arial" w:cs="Arial"/>
          <w:sz w:val="22"/>
          <w:szCs w:val="22"/>
        </w:rPr>
        <w:t>excellen</w:t>
      </w:r>
      <w:r>
        <w:rPr>
          <w:rFonts w:ascii="Arial" w:hAnsi="Arial" w:cs="Arial"/>
          <w:sz w:val="22"/>
          <w:szCs w:val="22"/>
        </w:rPr>
        <w:t>t organizational skills</w:t>
      </w:r>
    </w:p>
    <w:p w14:paraId="19385805" w14:textId="5C178794" w:rsidR="00E7537A" w:rsidRDefault="00E7537A" w:rsidP="00224588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perience with distinct types of Customer Relationship Management (CRM)</w:t>
      </w:r>
    </w:p>
    <w:p w14:paraId="1DF9D559" w14:textId="42F1FFC9" w:rsidR="00EB7F59" w:rsidRPr="00E7198A" w:rsidRDefault="0089116F" w:rsidP="00797AB1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trong listening and comprehension skills </w:t>
      </w:r>
    </w:p>
    <w:p w14:paraId="4A4359AB" w14:textId="6BC2A8CA" w:rsidR="007156F2" w:rsidRDefault="00E74730" w:rsidP="00797AB1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bility to handle complex seller and buyer issues</w:t>
      </w:r>
    </w:p>
    <w:p w14:paraId="3B6E0A2F" w14:textId="54C9728B" w:rsidR="00E7198A" w:rsidRPr="007156F2" w:rsidRDefault="00B21D88" w:rsidP="00E7198A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rong follow up skills</w:t>
      </w:r>
    </w:p>
    <w:p w14:paraId="07898EEF" w14:textId="77777777" w:rsidR="00E7198A" w:rsidRPr="00E7198A" w:rsidRDefault="00E7198A" w:rsidP="00BD5DA6">
      <w:pPr>
        <w:rPr>
          <w:rFonts w:ascii="Arial" w:hAnsi="Arial" w:cs="Arial"/>
          <w:b/>
          <w:sz w:val="22"/>
          <w:szCs w:val="22"/>
        </w:rPr>
      </w:pPr>
    </w:p>
    <w:p w14:paraId="0227381A" w14:textId="4C5851E9" w:rsidR="007156F2" w:rsidRPr="003D0FF5" w:rsidRDefault="00BD5DA6" w:rsidP="003547AA">
      <w:pPr>
        <w:rPr>
          <w:rFonts w:ascii="Arial" w:hAnsi="Arial" w:cs="Arial"/>
          <w:bCs/>
          <w:sz w:val="22"/>
          <w:szCs w:val="22"/>
        </w:rPr>
      </w:pPr>
      <w:r w:rsidRPr="00E7198A">
        <w:rPr>
          <w:rFonts w:ascii="Arial" w:hAnsi="Arial" w:cs="Arial"/>
          <w:b/>
          <w:sz w:val="22"/>
          <w:szCs w:val="22"/>
        </w:rPr>
        <w:t>PROFESSIONAL EXPERIENCE</w:t>
      </w:r>
      <w:r w:rsidR="003D0FF5">
        <w:rPr>
          <w:rFonts w:ascii="Arial" w:hAnsi="Arial" w:cs="Arial"/>
          <w:b/>
          <w:sz w:val="22"/>
          <w:szCs w:val="22"/>
        </w:rPr>
        <w:tab/>
      </w:r>
      <w:r w:rsidR="003D0FF5">
        <w:rPr>
          <w:rFonts w:ascii="Arial" w:hAnsi="Arial" w:cs="Arial"/>
          <w:b/>
          <w:sz w:val="22"/>
          <w:szCs w:val="22"/>
        </w:rPr>
        <w:tab/>
      </w:r>
      <w:r w:rsidR="003D0FF5">
        <w:rPr>
          <w:rFonts w:ascii="Arial" w:hAnsi="Arial" w:cs="Arial"/>
          <w:b/>
          <w:sz w:val="22"/>
          <w:szCs w:val="22"/>
        </w:rPr>
        <w:tab/>
      </w:r>
      <w:r w:rsidR="003D0FF5">
        <w:rPr>
          <w:rFonts w:ascii="Arial" w:hAnsi="Arial" w:cs="Arial"/>
          <w:b/>
          <w:sz w:val="22"/>
          <w:szCs w:val="22"/>
        </w:rPr>
        <w:tab/>
      </w:r>
      <w:r w:rsidR="003D0FF5">
        <w:rPr>
          <w:rFonts w:ascii="Arial" w:hAnsi="Arial" w:cs="Arial"/>
          <w:b/>
          <w:sz w:val="22"/>
          <w:szCs w:val="22"/>
        </w:rPr>
        <w:tab/>
      </w:r>
      <w:r w:rsidR="003D0FF5">
        <w:rPr>
          <w:rFonts w:ascii="Arial" w:hAnsi="Arial" w:cs="Arial"/>
          <w:b/>
          <w:sz w:val="22"/>
          <w:szCs w:val="22"/>
        </w:rPr>
        <w:tab/>
      </w:r>
      <w:r w:rsidR="003D0FF5">
        <w:rPr>
          <w:rFonts w:ascii="Arial" w:hAnsi="Arial" w:cs="Arial"/>
          <w:b/>
          <w:sz w:val="22"/>
          <w:szCs w:val="22"/>
        </w:rPr>
        <w:tab/>
      </w:r>
      <w:r w:rsidR="003D0FF5">
        <w:rPr>
          <w:rFonts w:ascii="Arial" w:hAnsi="Arial" w:cs="Arial"/>
          <w:bCs/>
          <w:sz w:val="22"/>
          <w:szCs w:val="22"/>
        </w:rPr>
        <w:t>2019-Current</w:t>
      </w:r>
    </w:p>
    <w:p w14:paraId="22B5A1D9" w14:textId="20B3D12D" w:rsidR="00054746" w:rsidRDefault="00054746" w:rsidP="003547AA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eXp Realty, San Ramon</w:t>
      </w:r>
      <w:r w:rsidR="005E012A">
        <w:rPr>
          <w:rFonts w:ascii="Arial" w:hAnsi="Arial" w:cs="Arial"/>
          <w:bCs/>
          <w:sz w:val="22"/>
          <w:szCs w:val="22"/>
        </w:rPr>
        <w:t>, CA</w:t>
      </w:r>
    </w:p>
    <w:p w14:paraId="2D6C62B9" w14:textId="6ECA9015" w:rsidR="005E012A" w:rsidRDefault="005E012A" w:rsidP="003547AA">
      <w:pPr>
        <w:rPr>
          <w:rFonts w:ascii="Arial" w:hAnsi="Arial" w:cs="Arial"/>
          <w:bCs/>
          <w:sz w:val="22"/>
          <w:szCs w:val="22"/>
        </w:rPr>
      </w:pPr>
      <w:r w:rsidRPr="005E012A">
        <w:rPr>
          <w:rFonts w:ascii="Arial" w:hAnsi="Arial" w:cs="Arial"/>
          <w:b/>
          <w:sz w:val="22"/>
          <w:szCs w:val="22"/>
        </w:rPr>
        <w:t>REALTOR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bCs/>
          <w:sz w:val="22"/>
          <w:szCs w:val="22"/>
        </w:rPr>
        <w:t>- #01921558</w:t>
      </w:r>
    </w:p>
    <w:p w14:paraId="062C1C9E" w14:textId="56449573" w:rsidR="00F36389" w:rsidRDefault="003D0FF5" w:rsidP="00F36389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ficient in planning and integrating new buyer/seller campaigns</w:t>
      </w:r>
      <w:r w:rsidR="00CD3429">
        <w:rPr>
          <w:rFonts w:ascii="Arial" w:hAnsi="Arial" w:cs="Arial"/>
          <w:sz w:val="22"/>
          <w:szCs w:val="22"/>
        </w:rPr>
        <w:t>.</w:t>
      </w:r>
    </w:p>
    <w:p w14:paraId="7D456B03" w14:textId="63BFF3A2" w:rsidR="003D0FF5" w:rsidRDefault="003D0FF5" w:rsidP="00F36389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earch listings</w:t>
      </w:r>
      <w:r w:rsidR="00CD3429">
        <w:rPr>
          <w:rFonts w:ascii="Arial" w:hAnsi="Arial" w:cs="Arial"/>
          <w:sz w:val="22"/>
          <w:szCs w:val="22"/>
        </w:rPr>
        <w:t xml:space="preserve"> and </w:t>
      </w:r>
      <w:r>
        <w:rPr>
          <w:rFonts w:ascii="Arial" w:hAnsi="Arial" w:cs="Arial"/>
          <w:sz w:val="22"/>
          <w:szCs w:val="22"/>
        </w:rPr>
        <w:t>prepare market analysis for buyer/seller clients</w:t>
      </w:r>
      <w:r w:rsidR="00CD3429">
        <w:rPr>
          <w:rFonts w:ascii="Arial" w:hAnsi="Arial" w:cs="Arial"/>
          <w:sz w:val="22"/>
          <w:szCs w:val="22"/>
        </w:rPr>
        <w:t>.</w:t>
      </w:r>
    </w:p>
    <w:p w14:paraId="09E1A86D" w14:textId="6D756B2D" w:rsidR="003D0FF5" w:rsidRPr="004E298E" w:rsidRDefault="003D0FF5" w:rsidP="004E298E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mote sales through advertising campaigns across various social media outlets</w:t>
      </w:r>
      <w:r w:rsidR="00CD3429">
        <w:rPr>
          <w:rFonts w:ascii="Arial" w:hAnsi="Arial" w:cs="Arial"/>
          <w:sz w:val="22"/>
          <w:szCs w:val="22"/>
        </w:rPr>
        <w:t>.</w:t>
      </w:r>
      <w:r w:rsidRPr="004E298E">
        <w:rPr>
          <w:rFonts w:ascii="Arial" w:hAnsi="Arial" w:cs="Arial"/>
          <w:sz w:val="22"/>
          <w:szCs w:val="22"/>
        </w:rPr>
        <w:t xml:space="preserve"> </w:t>
      </w:r>
    </w:p>
    <w:p w14:paraId="6C0678E7" w14:textId="1038C8A0" w:rsidR="00F36389" w:rsidRDefault="003D0FF5" w:rsidP="003547AA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vise clients on real estate documents, including contracts and disclosures</w:t>
      </w:r>
      <w:r w:rsidR="00CD3429">
        <w:rPr>
          <w:rFonts w:ascii="Arial" w:hAnsi="Arial" w:cs="Arial"/>
          <w:sz w:val="22"/>
          <w:szCs w:val="22"/>
        </w:rPr>
        <w:t>.</w:t>
      </w:r>
    </w:p>
    <w:p w14:paraId="5652C4B0" w14:textId="192DE23C" w:rsidR="004E298E" w:rsidRDefault="004E298E" w:rsidP="003547AA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duct business within a complete cloud environment – including inbound and outbound phone calls</w:t>
      </w:r>
      <w:r w:rsidR="00BC579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prospecting, and marketing campaigns</w:t>
      </w:r>
      <w:r w:rsidR="00CD3429">
        <w:rPr>
          <w:rFonts w:ascii="Arial" w:hAnsi="Arial" w:cs="Arial"/>
          <w:sz w:val="22"/>
          <w:szCs w:val="22"/>
        </w:rPr>
        <w:t>.</w:t>
      </w:r>
    </w:p>
    <w:p w14:paraId="104CC8E1" w14:textId="4DBCA8FF" w:rsidR="001D38E3" w:rsidRDefault="001D38E3" w:rsidP="001D38E3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ertified Express Offers Agent</w:t>
      </w:r>
    </w:p>
    <w:p w14:paraId="59AC21EA" w14:textId="0B3DB11F" w:rsidR="009F0687" w:rsidRPr="001D38E3" w:rsidRDefault="009F0687" w:rsidP="001D38E3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ilitary Relocation Professional (MRP) – National Association of Realtors Designation (NAR)</w:t>
      </w:r>
    </w:p>
    <w:p w14:paraId="294C7280" w14:textId="77777777" w:rsidR="005E012A" w:rsidRPr="005E012A" w:rsidRDefault="005E012A" w:rsidP="003547AA">
      <w:pPr>
        <w:rPr>
          <w:rFonts w:ascii="Arial" w:hAnsi="Arial" w:cs="Arial"/>
          <w:b/>
          <w:sz w:val="22"/>
          <w:szCs w:val="22"/>
        </w:rPr>
      </w:pPr>
    </w:p>
    <w:p w14:paraId="1B6E7EE7" w14:textId="7B342BAA" w:rsidR="00A339D2" w:rsidRDefault="00A339D2" w:rsidP="003547A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azon</w:t>
      </w:r>
      <w:r w:rsidR="00F36389">
        <w:rPr>
          <w:rFonts w:ascii="Arial" w:hAnsi="Arial" w:cs="Arial"/>
          <w:sz w:val="22"/>
          <w:szCs w:val="22"/>
        </w:rPr>
        <w:t xml:space="preserve"> Mechanical Turk</w:t>
      </w:r>
      <w:r>
        <w:rPr>
          <w:rFonts w:ascii="Arial" w:hAnsi="Arial" w:cs="Arial"/>
          <w:sz w:val="22"/>
          <w:szCs w:val="22"/>
        </w:rPr>
        <w:t xml:space="preserve"> </w:t>
      </w:r>
      <w:r w:rsidR="00A24601">
        <w:rPr>
          <w:rFonts w:ascii="Arial" w:hAnsi="Arial" w:cs="Arial"/>
          <w:sz w:val="22"/>
          <w:szCs w:val="22"/>
        </w:rPr>
        <w:t>(100% telecommute)</w:t>
      </w:r>
      <w:r w:rsidR="00A24601">
        <w:rPr>
          <w:rFonts w:ascii="Arial" w:hAnsi="Arial" w:cs="Arial"/>
          <w:sz w:val="22"/>
          <w:szCs w:val="22"/>
        </w:rPr>
        <w:tab/>
      </w:r>
      <w:r w:rsidR="00A24601">
        <w:rPr>
          <w:rFonts w:ascii="Arial" w:hAnsi="Arial" w:cs="Arial"/>
          <w:sz w:val="22"/>
          <w:szCs w:val="22"/>
        </w:rPr>
        <w:tab/>
      </w:r>
      <w:r w:rsidR="00A24601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9F068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2014-</w:t>
      </w:r>
      <w:r w:rsidR="009F0687">
        <w:rPr>
          <w:rFonts w:ascii="Arial" w:hAnsi="Arial" w:cs="Arial"/>
          <w:sz w:val="22"/>
          <w:szCs w:val="22"/>
        </w:rPr>
        <w:t>2019</w:t>
      </w:r>
    </w:p>
    <w:p w14:paraId="790733DD" w14:textId="77777777" w:rsidR="00A339D2" w:rsidRDefault="00A24601" w:rsidP="003547A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rowd Sourcing</w:t>
      </w:r>
    </w:p>
    <w:p w14:paraId="245D9E39" w14:textId="77777777" w:rsidR="00A24601" w:rsidRDefault="00A24601" w:rsidP="00A24601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formation gathering</w:t>
      </w:r>
    </w:p>
    <w:p w14:paraId="368BAAC7" w14:textId="77777777" w:rsidR="00A24601" w:rsidRDefault="00A24601" w:rsidP="00A24601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a verification</w:t>
      </w:r>
    </w:p>
    <w:p w14:paraId="2723655E" w14:textId="0169011E" w:rsidR="00F54728" w:rsidRDefault="00F54728" w:rsidP="00A24601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a research</w:t>
      </w:r>
    </w:p>
    <w:p w14:paraId="345C8CC1" w14:textId="1713C46E" w:rsidR="00054746" w:rsidRDefault="00054746" w:rsidP="00A24601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a analysis</w:t>
      </w:r>
    </w:p>
    <w:p w14:paraId="13F48F28" w14:textId="03A706F6" w:rsidR="00A24601" w:rsidRDefault="00A24601" w:rsidP="00A24601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anscription</w:t>
      </w:r>
      <w:r w:rsidR="00F36389">
        <w:rPr>
          <w:rFonts w:ascii="Arial" w:hAnsi="Arial" w:cs="Arial"/>
          <w:sz w:val="22"/>
          <w:szCs w:val="22"/>
        </w:rPr>
        <w:t xml:space="preserve"> – comfortable with diverse types of accents and dialects</w:t>
      </w:r>
    </w:p>
    <w:p w14:paraId="240E4A8B" w14:textId="77777777" w:rsidR="00A339D2" w:rsidRDefault="00A24601" w:rsidP="003547AA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bsite testing</w:t>
      </w:r>
    </w:p>
    <w:p w14:paraId="534E7848" w14:textId="77777777" w:rsidR="00E43B9C" w:rsidRDefault="00E43B9C" w:rsidP="003547AA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quisit and Qualtrics experiments and questionnaires</w:t>
      </w:r>
    </w:p>
    <w:p w14:paraId="16057BEB" w14:textId="550D9701" w:rsidR="00F36389" w:rsidRPr="00F36389" w:rsidRDefault="00F54728" w:rsidP="00F36389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line communities</w:t>
      </w:r>
    </w:p>
    <w:p w14:paraId="56F2977E" w14:textId="77777777" w:rsidR="00A339D2" w:rsidRPr="003547AA" w:rsidRDefault="00A339D2" w:rsidP="003547AA">
      <w:pPr>
        <w:rPr>
          <w:rFonts w:ascii="Arial" w:hAnsi="Arial" w:cs="Arial"/>
          <w:b/>
          <w:sz w:val="22"/>
          <w:szCs w:val="22"/>
        </w:rPr>
      </w:pPr>
    </w:p>
    <w:p w14:paraId="33AAAC31" w14:textId="6FF3E8BA" w:rsidR="003547AA" w:rsidRPr="00E7198A" w:rsidRDefault="003547AA" w:rsidP="003547AA">
      <w:pPr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z w:val="22"/>
          <w:szCs w:val="22"/>
        </w:rPr>
        <w:t>JWilliams Staffing, Irvine, CA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              </w:t>
      </w:r>
      <w:r w:rsidR="009F0687">
        <w:rPr>
          <w:rFonts w:ascii="Arial" w:hAnsi="Arial" w:cs="Arial"/>
          <w:sz w:val="22"/>
          <w:szCs w:val="22"/>
        </w:rPr>
        <w:t xml:space="preserve"> </w:t>
      </w:r>
      <w:r w:rsidRPr="00E7198A">
        <w:rPr>
          <w:rFonts w:ascii="Arial" w:hAnsi="Arial" w:cs="Arial"/>
          <w:sz w:val="22"/>
          <w:szCs w:val="22"/>
        </w:rPr>
        <w:t>2012 – 2016</w:t>
      </w:r>
    </w:p>
    <w:p w14:paraId="359CB176" w14:textId="35FF7C47" w:rsidR="003547AA" w:rsidRPr="00E7198A" w:rsidRDefault="00BA4CE3" w:rsidP="003547AA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New Home </w:t>
      </w:r>
      <w:r w:rsidR="003547AA" w:rsidRPr="00E7198A">
        <w:rPr>
          <w:rFonts w:ascii="Arial" w:hAnsi="Arial" w:cs="Arial"/>
          <w:b/>
          <w:sz w:val="22"/>
          <w:szCs w:val="22"/>
        </w:rPr>
        <w:t xml:space="preserve">Sales Assistant - </w:t>
      </w:r>
      <w:r w:rsidR="003547AA" w:rsidRPr="00E7198A">
        <w:rPr>
          <w:rFonts w:ascii="Arial" w:hAnsi="Arial" w:cs="Arial"/>
          <w:sz w:val="22"/>
          <w:szCs w:val="22"/>
        </w:rPr>
        <w:t>CA Real Estate License #01921558</w:t>
      </w:r>
    </w:p>
    <w:p w14:paraId="5750D7A7" w14:textId="77777777" w:rsidR="003547AA" w:rsidRPr="00E7198A" w:rsidRDefault="003547AA" w:rsidP="003547AA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z w:val="22"/>
          <w:szCs w:val="22"/>
        </w:rPr>
        <w:t>Greeted, qualified, and demonstrated new homes to potential homebuyers.</w:t>
      </w:r>
    </w:p>
    <w:p w14:paraId="536E0F10" w14:textId="77777777" w:rsidR="003547AA" w:rsidRPr="00E7198A" w:rsidRDefault="003547AA" w:rsidP="003547AA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z w:val="22"/>
          <w:szCs w:val="22"/>
        </w:rPr>
        <w:t>Provided excellent customer service to sales agents and prospective buyers.</w:t>
      </w:r>
    </w:p>
    <w:p w14:paraId="1019B52B" w14:textId="248A7F20" w:rsidR="003547AA" w:rsidRPr="007156F2" w:rsidRDefault="003547AA" w:rsidP="00FC22E5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z w:val="22"/>
          <w:szCs w:val="22"/>
        </w:rPr>
        <w:t>Assisted in</w:t>
      </w:r>
      <w:r w:rsidR="009E4ECF">
        <w:rPr>
          <w:rFonts w:ascii="Arial" w:hAnsi="Arial" w:cs="Arial"/>
          <w:sz w:val="22"/>
          <w:szCs w:val="22"/>
        </w:rPr>
        <w:t xml:space="preserve"> the</w:t>
      </w:r>
      <w:r w:rsidRPr="00E7198A">
        <w:rPr>
          <w:rFonts w:ascii="Arial" w:hAnsi="Arial" w:cs="Arial"/>
          <w:sz w:val="22"/>
          <w:szCs w:val="22"/>
        </w:rPr>
        <w:t xml:space="preserve"> duties of coordinating all aspects of presenting homes to buyers.</w:t>
      </w:r>
    </w:p>
    <w:p w14:paraId="1C2C8E5E" w14:textId="77777777" w:rsidR="00F54609" w:rsidRDefault="00F54609" w:rsidP="00FC22E5">
      <w:pPr>
        <w:rPr>
          <w:rFonts w:ascii="Arial" w:hAnsi="Arial" w:cs="Arial"/>
          <w:smallCaps/>
          <w:sz w:val="22"/>
          <w:szCs w:val="22"/>
        </w:rPr>
      </w:pPr>
    </w:p>
    <w:p w14:paraId="499FC670" w14:textId="77777777" w:rsidR="00F54609" w:rsidRDefault="00F54609" w:rsidP="00D62B43">
      <w:pPr>
        <w:spacing w:after="40"/>
        <w:ind w:left="360"/>
        <w:jc w:val="center"/>
        <w:rPr>
          <w:rFonts w:ascii="Arial" w:hAnsi="Arial" w:cs="Arial"/>
          <w:b/>
          <w:bCs/>
          <w:sz w:val="22"/>
          <w:szCs w:val="22"/>
        </w:rPr>
      </w:pPr>
    </w:p>
    <w:p w14:paraId="2D0454EC" w14:textId="77777777" w:rsidR="0061591D" w:rsidRDefault="0061591D" w:rsidP="00D62B43">
      <w:pPr>
        <w:spacing w:after="40"/>
        <w:ind w:left="360"/>
        <w:jc w:val="center"/>
        <w:rPr>
          <w:rFonts w:ascii="Arial" w:hAnsi="Arial" w:cs="Arial"/>
          <w:b/>
          <w:bCs/>
          <w:sz w:val="22"/>
          <w:szCs w:val="22"/>
        </w:rPr>
      </w:pPr>
    </w:p>
    <w:p w14:paraId="48249673" w14:textId="787148D7" w:rsidR="00D62B43" w:rsidRDefault="00D62B43" w:rsidP="00D62B43">
      <w:pPr>
        <w:spacing w:after="40"/>
        <w:ind w:left="360"/>
        <w:jc w:val="center"/>
        <w:rPr>
          <w:rFonts w:ascii="Arial" w:hAnsi="Arial" w:cs="Arial"/>
          <w:sz w:val="22"/>
          <w:szCs w:val="22"/>
        </w:rPr>
      </w:pPr>
      <w:r w:rsidRPr="00BC1649">
        <w:rPr>
          <w:rFonts w:ascii="Arial" w:hAnsi="Arial" w:cs="Arial"/>
          <w:b/>
          <w:bCs/>
          <w:sz w:val="22"/>
          <w:szCs w:val="22"/>
        </w:rPr>
        <w:t>SHARON SWEET RESUME</w:t>
      </w:r>
      <w:r>
        <w:rPr>
          <w:rFonts w:ascii="Arial" w:hAnsi="Arial" w:cs="Arial"/>
          <w:sz w:val="22"/>
          <w:szCs w:val="22"/>
        </w:rPr>
        <w:t xml:space="preserve"> – page 2</w:t>
      </w:r>
    </w:p>
    <w:p w14:paraId="7B46817C" w14:textId="77777777" w:rsidR="00D62B43" w:rsidRDefault="00D62B43" w:rsidP="00D62B43">
      <w:pPr>
        <w:spacing w:after="40"/>
        <w:ind w:left="360"/>
        <w:rPr>
          <w:rFonts w:ascii="Arial" w:hAnsi="Arial" w:cs="Arial"/>
          <w:sz w:val="22"/>
          <w:szCs w:val="22"/>
        </w:rPr>
      </w:pPr>
    </w:p>
    <w:p w14:paraId="3AE722C6" w14:textId="5BE5A217" w:rsidR="00D62B43" w:rsidRDefault="00D62B43" w:rsidP="00D62B43">
      <w:pPr>
        <w:spacing w:after="40"/>
        <w:ind w:left="360"/>
        <w:rPr>
          <w:rFonts w:ascii="Arial" w:hAnsi="Arial" w:cs="Arial"/>
          <w:sz w:val="22"/>
          <w:szCs w:val="22"/>
        </w:rPr>
      </w:pPr>
    </w:p>
    <w:p w14:paraId="13882C57" w14:textId="6A19D33B" w:rsidR="00F54609" w:rsidRDefault="00F54609" w:rsidP="00D62B43">
      <w:pPr>
        <w:spacing w:after="40"/>
        <w:ind w:left="360"/>
        <w:rPr>
          <w:rFonts w:ascii="Arial" w:hAnsi="Arial" w:cs="Arial"/>
          <w:sz w:val="22"/>
          <w:szCs w:val="22"/>
        </w:rPr>
      </w:pPr>
    </w:p>
    <w:p w14:paraId="7BC95F2A" w14:textId="78E4FB02" w:rsidR="00F54609" w:rsidRDefault="00F54609" w:rsidP="00D62B43">
      <w:pPr>
        <w:spacing w:after="40"/>
        <w:ind w:left="360"/>
        <w:rPr>
          <w:rFonts w:ascii="Arial" w:hAnsi="Arial" w:cs="Arial"/>
          <w:sz w:val="22"/>
          <w:szCs w:val="22"/>
        </w:rPr>
      </w:pPr>
    </w:p>
    <w:p w14:paraId="037E8214" w14:textId="77777777" w:rsidR="00030C71" w:rsidRDefault="00030C71" w:rsidP="00D62B43">
      <w:pPr>
        <w:spacing w:after="40"/>
        <w:ind w:left="360"/>
        <w:rPr>
          <w:rFonts w:ascii="Arial" w:hAnsi="Arial" w:cs="Arial"/>
          <w:sz w:val="22"/>
          <w:szCs w:val="22"/>
        </w:rPr>
      </w:pPr>
    </w:p>
    <w:p w14:paraId="43E0E7A4" w14:textId="26234FA7" w:rsidR="00CD3429" w:rsidRDefault="00CD3429" w:rsidP="00D62B43">
      <w:pPr>
        <w:spacing w:after="40"/>
        <w:ind w:left="360"/>
        <w:rPr>
          <w:rFonts w:ascii="Arial" w:hAnsi="Arial" w:cs="Arial"/>
          <w:sz w:val="22"/>
          <w:szCs w:val="22"/>
        </w:rPr>
      </w:pPr>
    </w:p>
    <w:p w14:paraId="6F8EFEB0" w14:textId="77777777" w:rsidR="00F54609" w:rsidRPr="00E7198A" w:rsidRDefault="00F54609" w:rsidP="00F54609">
      <w:pPr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mallCaps/>
          <w:sz w:val="22"/>
          <w:szCs w:val="22"/>
        </w:rPr>
        <w:t>Wolf Creek Lifestyle Corporation,</w:t>
      </w:r>
      <w:r w:rsidRPr="00E7198A">
        <w:rPr>
          <w:rFonts w:ascii="Arial" w:hAnsi="Arial" w:cs="Arial"/>
          <w:sz w:val="22"/>
          <w:szCs w:val="22"/>
        </w:rPr>
        <w:t xml:space="preserve"> Temecula, CA </w:t>
      </w:r>
      <w:r>
        <w:rPr>
          <w:rFonts w:ascii="Arial" w:hAnsi="Arial" w:cs="Arial"/>
          <w:sz w:val="22"/>
          <w:szCs w:val="22"/>
        </w:rPr>
        <w:t xml:space="preserve">– Virtual Office       </w:t>
      </w:r>
      <w:r w:rsidRPr="00E7198A">
        <w:rPr>
          <w:rFonts w:ascii="Arial" w:hAnsi="Arial" w:cs="Arial"/>
          <w:sz w:val="22"/>
          <w:szCs w:val="22"/>
        </w:rPr>
        <w:tab/>
        <w:t xml:space="preserve">      </w:t>
      </w:r>
      <w:r>
        <w:rPr>
          <w:rFonts w:ascii="Arial" w:hAnsi="Arial" w:cs="Arial"/>
          <w:sz w:val="22"/>
          <w:szCs w:val="22"/>
        </w:rPr>
        <w:t xml:space="preserve">       </w:t>
      </w:r>
      <w:r w:rsidRPr="00E7198A">
        <w:rPr>
          <w:rFonts w:ascii="Arial" w:hAnsi="Arial" w:cs="Arial"/>
          <w:sz w:val="22"/>
          <w:szCs w:val="22"/>
        </w:rPr>
        <w:t>2011 - 201</w:t>
      </w:r>
      <w:r>
        <w:rPr>
          <w:rFonts w:ascii="Arial" w:hAnsi="Arial" w:cs="Arial"/>
          <w:sz w:val="22"/>
          <w:szCs w:val="22"/>
        </w:rPr>
        <w:t>4</w:t>
      </w:r>
      <w:r w:rsidRPr="00E7198A">
        <w:rPr>
          <w:rFonts w:ascii="Arial" w:hAnsi="Arial" w:cs="Arial"/>
          <w:sz w:val="22"/>
          <w:szCs w:val="22"/>
        </w:rPr>
        <w:t xml:space="preserve">                                                                             </w:t>
      </w:r>
    </w:p>
    <w:p w14:paraId="5BCD8BB0" w14:textId="77777777" w:rsidR="00F54609" w:rsidRPr="00E7198A" w:rsidRDefault="00F54609" w:rsidP="00F54609">
      <w:pPr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b/>
          <w:sz w:val="22"/>
          <w:szCs w:val="22"/>
        </w:rPr>
        <w:t>Board of Director / President / Vice President</w:t>
      </w:r>
    </w:p>
    <w:p w14:paraId="33B381AD" w14:textId="2C877D42" w:rsidR="00CD3429" w:rsidRPr="00F54609" w:rsidRDefault="00F54609" w:rsidP="00F54609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z w:val="22"/>
          <w:szCs w:val="22"/>
        </w:rPr>
        <w:t>Oversaw activities and programs</w:t>
      </w:r>
      <w:r w:rsidR="00585DAB">
        <w:rPr>
          <w:rFonts w:ascii="Arial" w:hAnsi="Arial" w:cs="Arial"/>
          <w:sz w:val="22"/>
          <w:szCs w:val="22"/>
        </w:rPr>
        <w:t>,</w:t>
      </w:r>
      <w:r w:rsidRPr="00E7198A">
        <w:rPr>
          <w:rFonts w:ascii="Arial" w:hAnsi="Arial" w:cs="Arial"/>
          <w:sz w:val="22"/>
          <w:szCs w:val="22"/>
        </w:rPr>
        <w:t xml:space="preserve"> including community and neighborhood clubs, unique events, sports activities, and educational, environmental pro</w:t>
      </w:r>
      <w:r>
        <w:rPr>
          <w:rFonts w:ascii="Arial" w:hAnsi="Arial" w:cs="Arial"/>
          <w:sz w:val="22"/>
          <w:szCs w:val="22"/>
        </w:rPr>
        <w:t>grams</w:t>
      </w:r>
      <w:r w:rsidR="00585DAB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Pr="00F54609">
        <w:rPr>
          <w:rFonts w:ascii="Arial" w:hAnsi="Arial" w:cs="Arial"/>
          <w:sz w:val="22"/>
          <w:szCs w:val="22"/>
        </w:rPr>
        <w:t>Managed an $800,000 operating budget representing over 1,800 homeowners in the community.</w:t>
      </w:r>
    </w:p>
    <w:p w14:paraId="5ABE838F" w14:textId="64DD1B46" w:rsidR="00D62B43" w:rsidRPr="00CD3429" w:rsidRDefault="00CD3429" w:rsidP="00CD3429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z w:val="22"/>
          <w:szCs w:val="22"/>
        </w:rPr>
        <w:t>Cut costs and</w:t>
      </w:r>
      <w:r>
        <w:rPr>
          <w:rFonts w:ascii="Arial" w:hAnsi="Arial" w:cs="Arial"/>
          <w:sz w:val="22"/>
          <w:szCs w:val="22"/>
        </w:rPr>
        <w:t xml:space="preserve"> negotiated pricing</w:t>
      </w:r>
      <w:r w:rsidRPr="00E7198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o </w:t>
      </w:r>
      <w:r w:rsidRPr="00E7198A">
        <w:rPr>
          <w:rFonts w:ascii="Arial" w:hAnsi="Arial" w:cs="Arial"/>
          <w:sz w:val="22"/>
          <w:szCs w:val="22"/>
        </w:rPr>
        <w:t>maintain</w:t>
      </w:r>
      <w:r>
        <w:rPr>
          <w:rFonts w:ascii="Arial" w:hAnsi="Arial" w:cs="Arial"/>
          <w:sz w:val="22"/>
          <w:szCs w:val="22"/>
        </w:rPr>
        <w:t xml:space="preserve"> </w:t>
      </w:r>
      <w:r w:rsidRPr="00E7198A">
        <w:rPr>
          <w:rFonts w:ascii="Arial" w:hAnsi="Arial" w:cs="Arial"/>
          <w:sz w:val="22"/>
          <w:szCs w:val="22"/>
        </w:rPr>
        <w:t>positive cash flow during</w:t>
      </w:r>
      <w:r w:rsidR="00F05B52">
        <w:rPr>
          <w:rFonts w:ascii="Arial" w:hAnsi="Arial" w:cs="Arial"/>
          <w:sz w:val="22"/>
          <w:szCs w:val="22"/>
        </w:rPr>
        <w:t xml:space="preserve"> an</w:t>
      </w:r>
      <w:r w:rsidRPr="00E7198A">
        <w:rPr>
          <w:rFonts w:ascii="Arial" w:hAnsi="Arial" w:cs="Arial"/>
          <w:sz w:val="22"/>
          <w:szCs w:val="22"/>
        </w:rPr>
        <w:t xml:space="preserve"> economic downturn</w:t>
      </w:r>
      <w:r>
        <w:rPr>
          <w:rFonts w:ascii="Arial" w:hAnsi="Arial" w:cs="Arial"/>
          <w:sz w:val="22"/>
          <w:szCs w:val="22"/>
        </w:rPr>
        <w:t>.</w:t>
      </w:r>
    </w:p>
    <w:p w14:paraId="6DC7AA1C" w14:textId="05D3919A" w:rsidR="00F36389" w:rsidRPr="00CD3429" w:rsidRDefault="00071F57" w:rsidP="00D62B43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z w:val="22"/>
          <w:szCs w:val="22"/>
        </w:rPr>
        <w:t xml:space="preserve">Planned, </w:t>
      </w:r>
      <w:r w:rsidR="00EC4D8A" w:rsidRPr="00E7198A">
        <w:rPr>
          <w:rFonts w:ascii="Arial" w:hAnsi="Arial" w:cs="Arial"/>
          <w:sz w:val="22"/>
          <w:szCs w:val="22"/>
        </w:rPr>
        <w:t>created,</w:t>
      </w:r>
      <w:r w:rsidRPr="00E7198A">
        <w:rPr>
          <w:rFonts w:ascii="Arial" w:hAnsi="Arial" w:cs="Arial"/>
          <w:sz w:val="22"/>
          <w:szCs w:val="22"/>
        </w:rPr>
        <w:t xml:space="preserve"> and hosted </w:t>
      </w:r>
      <w:r w:rsidR="00585DAB">
        <w:rPr>
          <w:rFonts w:ascii="Arial" w:hAnsi="Arial" w:cs="Arial"/>
          <w:sz w:val="22"/>
          <w:szCs w:val="22"/>
        </w:rPr>
        <w:t>four</w:t>
      </w:r>
      <w:r w:rsidRPr="00E7198A">
        <w:rPr>
          <w:rFonts w:ascii="Arial" w:hAnsi="Arial" w:cs="Arial"/>
          <w:sz w:val="22"/>
          <w:szCs w:val="22"/>
        </w:rPr>
        <w:t xml:space="preserve"> annual catered seasonal events to foster a sense of community through sponsorship of activities and programs. </w:t>
      </w:r>
    </w:p>
    <w:p w14:paraId="07E085C9" w14:textId="0C2437E8" w:rsidR="00071F57" w:rsidRPr="00E7198A" w:rsidRDefault="00071F57" w:rsidP="00071F57">
      <w:pPr>
        <w:numPr>
          <w:ilvl w:val="0"/>
          <w:numId w:val="33"/>
        </w:numPr>
        <w:spacing w:after="40"/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z w:val="22"/>
          <w:szCs w:val="22"/>
        </w:rPr>
        <w:t xml:space="preserve">Designed vendor shopping techniques to effectively reduce event costs by 50% through </w:t>
      </w:r>
      <w:r w:rsidR="00585DAB">
        <w:rPr>
          <w:rFonts w:ascii="Arial" w:hAnsi="Arial" w:cs="Arial"/>
          <w:sz w:val="22"/>
          <w:szCs w:val="22"/>
        </w:rPr>
        <w:t xml:space="preserve">the </w:t>
      </w:r>
      <w:r w:rsidRPr="00E7198A">
        <w:rPr>
          <w:rFonts w:ascii="Arial" w:hAnsi="Arial" w:cs="Arial"/>
          <w:sz w:val="22"/>
          <w:szCs w:val="22"/>
        </w:rPr>
        <w:t xml:space="preserve">identification and research of available vendors within the community.  </w:t>
      </w:r>
    </w:p>
    <w:p w14:paraId="4B792717" w14:textId="77777777" w:rsidR="00071F57" w:rsidRPr="00E7198A" w:rsidRDefault="00071F57" w:rsidP="00071F57">
      <w:pPr>
        <w:numPr>
          <w:ilvl w:val="0"/>
          <w:numId w:val="33"/>
        </w:numPr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z w:val="22"/>
          <w:szCs w:val="22"/>
        </w:rPr>
        <w:t xml:space="preserve">Lead committee meetings to conceive goals, </w:t>
      </w:r>
      <w:r w:rsidR="0054149D" w:rsidRPr="00E7198A">
        <w:rPr>
          <w:rFonts w:ascii="Arial" w:hAnsi="Arial" w:cs="Arial"/>
          <w:sz w:val="22"/>
          <w:szCs w:val="22"/>
        </w:rPr>
        <w:t>objectives,</w:t>
      </w:r>
      <w:r w:rsidRPr="00E7198A">
        <w:rPr>
          <w:rFonts w:ascii="Arial" w:hAnsi="Arial" w:cs="Arial"/>
          <w:sz w:val="22"/>
          <w:szCs w:val="22"/>
        </w:rPr>
        <w:t xml:space="preserve"> and strategies to invest and increase community funding and discuss event themes, games, crafts</w:t>
      </w:r>
      <w:r w:rsidR="00015896" w:rsidRPr="00E7198A">
        <w:rPr>
          <w:rFonts w:ascii="Arial" w:hAnsi="Arial" w:cs="Arial"/>
          <w:sz w:val="22"/>
          <w:szCs w:val="22"/>
        </w:rPr>
        <w:t>,</w:t>
      </w:r>
      <w:r w:rsidRPr="00E7198A">
        <w:rPr>
          <w:rFonts w:ascii="Arial" w:hAnsi="Arial" w:cs="Arial"/>
          <w:sz w:val="22"/>
          <w:szCs w:val="22"/>
        </w:rPr>
        <w:t xml:space="preserve"> and vendor attendance.</w:t>
      </w:r>
    </w:p>
    <w:p w14:paraId="01DD8A9B" w14:textId="646B918E" w:rsidR="003416CC" w:rsidRDefault="003416CC" w:rsidP="003416CC">
      <w:pPr>
        <w:numPr>
          <w:ilvl w:val="0"/>
          <w:numId w:val="33"/>
        </w:numPr>
        <w:rPr>
          <w:rFonts w:ascii="Arial" w:hAnsi="Arial" w:cs="Arial"/>
          <w:sz w:val="22"/>
          <w:szCs w:val="22"/>
        </w:rPr>
      </w:pPr>
      <w:r w:rsidRPr="00E7198A">
        <w:rPr>
          <w:rFonts w:ascii="Arial" w:hAnsi="Arial" w:cs="Arial"/>
          <w:sz w:val="22"/>
          <w:szCs w:val="22"/>
        </w:rPr>
        <w:t xml:space="preserve">Recruited, </w:t>
      </w:r>
      <w:r w:rsidR="0054149D" w:rsidRPr="00E7198A">
        <w:rPr>
          <w:rFonts w:ascii="Arial" w:hAnsi="Arial" w:cs="Arial"/>
          <w:sz w:val="22"/>
          <w:szCs w:val="22"/>
        </w:rPr>
        <w:t>trained,</w:t>
      </w:r>
      <w:r w:rsidRPr="00E7198A">
        <w:rPr>
          <w:rFonts w:ascii="Arial" w:hAnsi="Arial" w:cs="Arial"/>
          <w:sz w:val="22"/>
          <w:szCs w:val="22"/>
        </w:rPr>
        <w:t xml:space="preserve"> and supervised new volunteers.</w:t>
      </w:r>
    </w:p>
    <w:p w14:paraId="0DBBD0E7" w14:textId="77777777" w:rsidR="00161F0D" w:rsidRPr="00E7198A" w:rsidRDefault="00161F0D" w:rsidP="00161F0D">
      <w:pPr>
        <w:ind w:left="360"/>
        <w:rPr>
          <w:rFonts w:ascii="Arial" w:hAnsi="Arial" w:cs="Arial"/>
          <w:sz w:val="22"/>
          <w:szCs w:val="22"/>
        </w:rPr>
      </w:pPr>
    </w:p>
    <w:p w14:paraId="57A19BF2" w14:textId="77777777" w:rsidR="003547AA" w:rsidRDefault="00325B4D" w:rsidP="00F82ED1">
      <w:pPr>
        <w:rPr>
          <w:rFonts w:ascii="Arial" w:hAnsi="Arial" w:cs="Arial"/>
          <w:b/>
          <w:sz w:val="22"/>
          <w:szCs w:val="22"/>
        </w:rPr>
      </w:pPr>
      <w:r w:rsidRPr="00E7198A">
        <w:rPr>
          <w:rFonts w:ascii="Arial" w:hAnsi="Arial" w:cs="Arial"/>
          <w:b/>
          <w:sz w:val="22"/>
          <w:szCs w:val="22"/>
        </w:rPr>
        <w:t>EDUCATION</w:t>
      </w:r>
      <w:r w:rsidR="004E1DA3" w:rsidRPr="00E7198A">
        <w:rPr>
          <w:rFonts w:ascii="Arial" w:hAnsi="Arial" w:cs="Arial"/>
          <w:b/>
          <w:sz w:val="22"/>
          <w:szCs w:val="22"/>
        </w:rPr>
        <w:t xml:space="preserve">   </w:t>
      </w:r>
    </w:p>
    <w:p w14:paraId="6DE884A7" w14:textId="515D8781" w:rsidR="00F15604" w:rsidRDefault="003547AA" w:rsidP="00F82ED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mallCaps/>
          <w:sz w:val="22"/>
          <w:szCs w:val="22"/>
        </w:rPr>
        <w:t xml:space="preserve">University of </w:t>
      </w:r>
      <w:r w:rsidR="00585DAB">
        <w:rPr>
          <w:rFonts w:ascii="Arial" w:hAnsi="Arial" w:cs="Arial"/>
          <w:smallCaps/>
          <w:sz w:val="22"/>
          <w:szCs w:val="22"/>
        </w:rPr>
        <w:t>S</w:t>
      </w:r>
      <w:r>
        <w:rPr>
          <w:rFonts w:ascii="Arial" w:hAnsi="Arial" w:cs="Arial"/>
          <w:smallCaps/>
          <w:sz w:val="22"/>
          <w:szCs w:val="22"/>
        </w:rPr>
        <w:t xml:space="preserve">outhern </w:t>
      </w:r>
      <w:r w:rsidR="00585DAB">
        <w:rPr>
          <w:rFonts w:ascii="Arial" w:hAnsi="Arial" w:cs="Arial"/>
          <w:smallCaps/>
          <w:sz w:val="22"/>
          <w:szCs w:val="22"/>
        </w:rPr>
        <w:t>C</w:t>
      </w:r>
      <w:r>
        <w:rPr>
          <w:rFonts w:ascii="Arial" w:hAnsi="Arial" w:cs="Arial"/>
          <w:smallCaps/>
          <w:sz w:val="22"/>
          <w:szCs w:val="22"/>
        </w:rPr>
        <w:t>alifornia</w:t>
      </w:r>
      <w:r w:rsidR="0062372E" w:rsidRPr="00E7198A">
        <w:rPr>
          <w:rFonts w:ascii="Arial" w:hAnsi="Arial" w:cs="Arial"/>
          <w:smallCaps/>
          <w:sz w:val="22"/>
          <w:szCs w:val="22"/>
        </w:rPr>
        <w:t>,</w:t>
      </w:r>
      <w:r w:rsidR="00C162E5" w:rsidRPr="00E7198A">
        <w:rPr>
          <w:rFonts w:ascii="Arial" w:hAnsi="Arial" w:cs="Arial"/>
          <w:sz w:val="22"/>
          <w:szCs w:val="22"/>
        </w:rPr>
        <w:t xml:space="preserve"> </w:t>
      </w:r>
      <w:r w:rsidR="001F7C9F" w:rsidRPr="00E7198A">
        <w:rPr>
          <w:rFonts w:ascii="Arial" w:hAnsi="Arial" w:cs="Arial"/>
          <w:sz w:val="22"/>
          <w:szCs w:val="22"/>
        </w:rPr>
        <w:t>Los Angeles, CA</w:t>
      </w:r>
      <w:r w:rsidR="00886A4D" w:rsidRPr="00E7198A">
        <w:rPr>
          <w:rFonts w:ascii="Arial" w:hAnsi="Arial" w:cs="Arial"/>
          <w:b/>
          <w:sz w:val="22"/>
          <w:szCs w:val="22"/>
        </w:rPr>
        <w:t xml:space="preserve">, </w:t>
      </w:r>
      <w:r w:rsidR="00B94994" w:rsidRPr="00E7198A">
        <w:rPr>
          <w:rFonts w:ascii="Arial" w:hAnsi="Arial" w:cs="Arial"/>
          <w:sz w:val="22"/>
          <w:szCs w:val="22"/>
        </w:rPr>
        <w:t>BA Communication</w:t>
      </w:r>
      <w:r w:rsidR="004E1DA3" w:rsidRPr="00E7198A">
        <w:rPr>
          <w:rFonts w:ascii="Arial" w:hAnsi="Arial" w:cs="Arial"/>
          <w:sz w:val="22"/>
          <w:szCs w:val="22"/>
        </w:rPr>
        <w:t xml:space="preserve">      </w:t>
      </w:r>
      <w:r w:rsidR="00015896" w:rsidRPr="00E7198A">
        <w:rPr>
          <w:rFonts w:ascii="Arial" w:hAnsi="Arial" w:cs="Arial"/>
          <w:sz w:val="22"/>
          <w:szCs w:val="22"/>
        </w:rPr>
        <w:t xml:space="preserve">  </w:t>
      </w:r>
      <w:r w:rsidR="004E1DA3" w:rsidRPr="00E7198A">
        <w:rPr>
          <w:rFonts w:ascii="Arial" w:hAnsi="Arial" w:cs="Arial"/>
          <w:sz w:val="22"/>
          <w:szCs w:val="22"/>
        </w:rPr>
        <w:t xml:space="preserve"> </w:t>
      </w:r>
      <w:r w:rsidR="00B94994" w:rsidRPr="00E7198A">
        <w:rPr>
          <w:rFonts w:ascii="Arial" w:hAnsi="Arial" w:cs="Arial"/>
          <w:sz w:val="22"/>
          <w:szCs w:val="22"/>
        </w:rPr>
        <w:t xml:space="preserve">    </w:t>
      </w:r>
      <w:r>
        <w:rPr>
          <w:rFonts w:ascii="Arial" w:hAnsi="Arial" w:cs="Arial"/>
          <w:sz w:val="22"/>
          <w:szCs w:val="22"/>
        </w:rPr>
        <w:t xml:space="preserve">         </w:t>
      </w:r>
      <w:r w:rsidR="00886A4D" w:rsidRPr="00E7198A">
        <w:rPr>
          <w:rFonts w:ascii="Arial" w:hAnsi="Arial" w:cs="Arial"/>
          <w:sz w:val="22"/>
          <w:szCs w:val="22"/>
        </w:rPr>
        <w:t>2000</w:t>
      </w:r>
      <w:r w:rsidR="00325B4D" w:rsidRPr="00E7198A">
        <w:rPr>
          <w:rFonts w:ascii="Arial" w:hAnsi="Arial" w:cs="Arial"/>
          <w:b/>
          <w:sz w:val="22"/>
          <w:szCs w:val="22"/>
        </w:rPr>
        <w:t xml:space="preserve"> </w:t>
      </w:r>
    </w:p>
    <w:p w14:paraId="173E8A15" w14:textId="554414BB" w:rsidR="00D62B43" w:rsidRDefault="00D62B43" w:rsidP="00F82ED1">
      <w:pPr>
        <w:rPr>
          <w:rFonts w:ascii="Arial" w:hAnsi="Arial" w:cs="Arial"/>
          <w:b/>
          <w:sz w:val="22"/>
          <w:szCs w:val="22"/>
        </w:rPr>
      </w:pPr>
    </w:p>
    <w:p w14:paraId="2FDC2041" w14:textId="352FBC64" w:rsidR="00D62B43" w:rsidRDefault="00D62B43" w:rsidP="00F82ED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ROFESSIONAL MEMBERSHIPS</w:t>
      </w:r>
    </w:p>
    <w:p w14:paraId="035B0BC5" w14:textId="787E158E" w:rsidR="00D62B43" w:rsidRPr="00D62B43" w:rsidRDefault="00D62B43" w:rsidP="00F82ED1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NAR, CAR, SRCAR</w:t>
      </w:r>
      <w:r w:rsidR="00336DFB">
        <w:rPr>
          <w:rFonts w:ascii="Arial" w:hAnsi="Arial" w:cs="Arial"/>
          <w:bCs/>
          <w:sz w:val="22"/>
          <w:szCs w:val="22"/>
        </w:rPr>
        <w:t xml:space="preserve">, </w:t>
      </w:r>
      <w:r w:rsidR="009F0687">
        <w:rPr>
          <w:rFonts w:ascii="Arial" w:hAnsi="Arial" w:cs="Arial"/>
          <w:bCs/>
          <w:sz w:val="22"/>
          <w:szCs w:val="22"/>
        </w:rPr>
        <w:t xml:space="preserve">MRP, </w:t>
      </w:r>
      <w:r w:rsidR="00336DFB">
        <w:rPr>
          <w:rFonts w:ascii="Arial" w:hAnsi="Arial" w:cs="Arial"/>
          <w:bCs/>
          <w:sz w:val="22"/>
          <w:szCs w:val="22"/>
        </w:rPr>
        <w:t>Certified Express Offers Agent</w:t>
      </w:r>
    </w:p>
    <w:sectPr w:rsidR="00D62B43" w:rsidRPr="00D62B43" w:rsidSect="00E13FD4">
      <w:pgSz w:w="12240" w:h="15840"/>
      <w:pgMar w:top="360" w:right="1440" w:bottom="36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0BE0E4" w14:textId="77777777" w:rsidR="00567BB8" w:rsidRDefault="00567BB8" w:rsidP="00BC0B13">
      <w:r>
        <w:separator/>
      </w:r>
    </w:p>
  </w:endnote>
  <w:endnote w:type="continuationSeparator" w:id="0">
    <w:p w14:paraId="6B8EBC6C" w14:textId="77777777" w:rsidR="00567BB8" w:rsidRDefault="00567BB8" w:rsidP="00BC0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0E6C15" w14:textId="77777777" w:rsidR="00567BB8" w:rsidRDefault="00567BB8" w:rsidP="00BC0B13">
      <w:r>
        <w:separator/>
      </w:r>
    </w:p>
  </w:footnote>
  <w:footnote w:type="continuationSeparator" w:id="0">
    <w:p w14:paraId="791167B7" w14:textId="77777777" w:rsidR="00567BB8" w:rsidRDefault="00567BB8" w:rsidP="00BC0B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068BC"/>
    <w:multiLevelType w:val="hybridMultilevel"/>
    <w:tmpl w:val="8654DA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E1DCF"/>
    <w:multiLevelType w:val="singleLevel"/>
    <w:tmpl w:val="C8F86AB6"/>
    <w:lvl w:ilvl="0">
      <w:start w:val="1"/>
      <w:numFmt w:val="bullet"/>
      <w:lvlText w:val=""/>
      <w:lvlJc w:val="left"/>
      <w:pPr>
        <w:tabs>
          <w:tab w:val="num" w:pos="360"/>
        </w:tabs>
        <w:ind w:left="72" w:hanging="72"/>
      </w:pPr>
      <w:rPr>
        <w:rFonts w:ascii="Symbol" w:hAnsi="Symbol" w:hint="default"/>
      </w:rPr>
    </w:lvl>
  </w:abstractNum>
  <w:abstractNum w:abstractNumId="2" w15:restartNumberingAfterBreak="0">
    <w:nsid w:val="133B709A"/>
    <w:multiLevelType w:val="hybridMultilevel"/>
    <w:tmpl w:val="4492DF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E68CD"/>
    <w:multiLevelType w:val="singleLevel"/>
    <w:tmpl w:val="A95811D8"/>
    <w:lvl w:ilvl="0">
      <w:numFmt w:val="bullet"/>
      <w:lvlText w:val="-"/>
      <w:lvlJc w:val="left"/>
      <w:pPr>
        <w:tabs>
          <w:tab w:val="num" w:pos="564"/>
        </w:tabs>
        <w:ind w:left="564" w:hanging="420"/>
      </w:pPr>
    </w:lvl>
  </w:abstractNum>
  <w:abstractNum w:abstractNumId="4" w15:restartNumberingAfterBreak="0">
    <w:nsid w:val="198B0CBB"/>
    <w:multiLevelType w:val="hybridMultilevel"/>
    <w:tmpl w:val="784C79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B1321A"/>
    <w:multiLevelType w:val="singleLevel"/>
    <w:tmpl w:val="A95811D8"/>
    <w:lvl w:ilvl="0">
      <w:numFmt w:val="bullet"/>
      <w:lvlText w:val="-"/>
      <w:lvlJc w:val="left"/>
      <w:pPr>
        <w:tabs>
          <w:tab w:val="num" w:pos="564"/>
        </w:tabs>
        <w:ind w:left="564" w:hanging="420"/>
      </w:pPr>
    </w:lvl>
  </w:abstractNum>
  <w:abstractNum w:abstractNumId="6" w15:restartNumberingAfterBreak="0">
    <w:nsid w:val="21DB139D"/>
    <w:multiLevelType w:val="hybridMultilevel"/>
    <w:tmpl w:val="3CA297F8"/>
    <w:lvl w:ilvl="0" w:tplc="04090005">
      <w:start w:val="1"/>
      <w:numFmt w:val="bullet"/>
      <w:lvlText w:val=""/>
      <w:lvlJc w:val="left"/>
      <w:pPr>
        <w:ind w:left="5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7" w15:restartNumberingAfterBreak="0">
    <w:nsid w:val="234B3BD1"/>
    <w:multiLevelType w:val="hybridMultilevel"/>
    <w:tmpl w:val="0C1018AE"/>
    <w:lvl w:ilvl="0" w:tplc="5B2E86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F48B8"/>
    <w:multiLevelType w:val="singleLevel"/>
    <w:tmpl w:val="7A4E9FD0"/>
    <w:lvl w:ilvl="0">
      <w:start w:val="1"/>
      <w:numFmt w:val="bullet"/>
      <w:lvlText w:val=""/>
      <w:lvlJc w:val="left"/>
      <w:pPr>
        <w:tabs>
          <w:tab w:val="num" w:pos="360"/>
        </w:tabs>
        <w:ind w:left="72" w:hanging="72"/>
      </w:pPr>
      <w:rPr>
        <w:rFonts w:ascii="Symbol" w:hAnsi="Symbol" w:hint="default"/>
      </w:rPr>
    </w:lvl>
  </w:abstractNum>
  <w:abstractNum w:abstractNumId="9" w15:restartNumberingAfterBreak="0">
    <w:nsid w:val="2C82331B"/>
    <w:multiLevelType w:val="singleLevel"/>
    <w:tmpl w:val="C8F86AB6"/>
    <w:lvl w:ilvl="0">
      <w:start w:val="1"/>
      <w:numFmt w:val="bullet"/>
      <w:lvlText w:val=""/>
      <w:lvlJc w:val="left"/>
      <w:pPr>
        <w:tabs>
          <w:tab w:val="num" w:pos="360"/>
        </w:tabs>
        <w:ind w:left="72" w:hanging="72"/>
      </w:pPr>
      <w:rPr>
        <w:rFonts w:ascii="Symbol" w:hAnsi="Symbol" w:hint="default"/>
      </w:rPr>
    </w:lvl>
  </w:abstractNum>
  <w:abstractNum w:abstractNumId="10" w15:restartNumberingAfterBreak="0">
    <w:nsid w:val="34A84BD0"/>
    <w:multiLevelType w:val="singleLevel"/>
    <w:tmpl w:val="7A4E9FD0"/>
    <w:lvl w:ilvl="0">
      <w:start w:val="1"/>
      <w:numFmt w:val="bullet"/>
      <w:lvlText w:val=""/>
      <w:lvlJc w:val="left"/>
      <w:pPr>
        <w:tabs>
          <w:tab w:val="num" w:pos="360"/>
        </w:tabs>
        <w:ind w:left="72" w:hanging="72"/>
      </w:pPr>
      <w:rPr>
        <w:rFonts w:ascii="Symbol" w:hAnsi="Symbol" w:hint="default"/>
      </w:rPr>
    </w:lvl>
  </w:abstractNum>
  <w:abstractNum w:abstractNumId="11" w15:restartNumberingAfterBreak="0">
    <w:nsid w:val="369D714C"/>
    <w:multiLevelType w:val="hybridMultilevel"/>
    <w:tmpl w:val="A6382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75BE"/>
    <w:multiLevelType w:val="hybridMultilevel"/>
    <w:tmpl w:val="ABDA487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B2069E"/>
    <w:multiLevelType w:val="hybridMultilevel"/>
    <w:tmpl w:val="29448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9C0126"/>
    <w:multiLevelType w:val="hybridMultilevel"/>
    <w:tmpl w:val="909E894E"/>
    <w:lvl w:ilvl="0" w:tplc="04090005">
      <w:start w:val="1"/>
      <w:numFmt w:val="bullet"/>
      <w:lvlText w:val=""/>
      <w:lvlJc w:val="left"/>
      <w:pPr>
        <w:ind w:left="5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5" w15:restartNumberingAfterBreak="0">
    <w:nsid w:val="41EC401B"/>
    <w:multiLevelType w:val="hybridMultilevel"/>
    <w:tmpl w:val="244CDC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A1E92"/>
    <w:multiLevelType w:val="hybridMultilevel"/>
    <w:tmpl w:val="0F42D6BC"/>
    <w:lvl w:ilvl="0" w:tplc="54CEFA72">
      <w:start w:val="1"/>
      <w:numFmt w:val="bullet"/>
      <w:lvlText w:val="▪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006F76"/>
    <w:multiLevelType w:val="singleLevel"/>
    <w:tmpl w:val="7A4E9FD0"/>
    <w:lvl w:ilvl="0">
      <w:start w:val="1"/>
      <w:numFmt w:val="bullet"/>
      <w:lvlText w:val=""/>
      <w:lvlJc w:val="left"/>
      <w:pPr>
        <w:tabs>
          <w:tab w:val="num" w:pos="360"/>
        </w:tabs>
        <w:ind w:left="72" w:hanging="72"/>
      </w:pPr>
      <w:rPr>
        <w:rFonts w:ascii="Symbol" w:hAnsi="Symbol" w:hint="default"/>
      </w:rPr>
    </w:lvl>
  </w:abstractNum>
  <w:abstractNum w:abstractNumId="18" w15:restartNumberingAfterBreak="0">
    <w:nsid w:val="45B0215D"/>
    <w:multiLevelType w:val="singleLevel"/>
    <w:tmpl w:val="7A4E9FD0"/>
    <w:lvl w:ilvl="0">
      <w:start w:val="1"/>
      <w:numFmt w:val="bullet"/>
      <w:lvlText w:val=""/>
      <w:lvlJc w:val="left"/>
      <w:pPr>
        <w:tabs>
          <w:tab w:val="num" w:pos="360"/>
        </w:tabs>
        <w:ind w:left="72" w:hanging="72"/>
      </w:pPr>
      <w:rPr>
        <w:rFonts w:ascii="Symbol" w:hAnsi="Symbol" w:hint="default"/>
      </w:rPr>
    </w:lvl>
  </w:abstractNum>
  <w:abstractNum w:abstractNumId="19" w15:restartNumberingAfterBreak="0">
    <w:nsid w:val="47E96DD7"/>
    <w:multiLevelType w:val="singleLevel"/>
    <w:tmpl w:val="7A4E9FD0"/>
    <w:lvl w:ilvl="0">
      <w:start w:val="1"/>
      <w:numFmt w:val="bullet"/>
      <w:lvlText w:val=""/>
      <w:lvlJc w:val="left"/>
      <w:pPr>
        <w:tabs>
          <w:tab w:val="num" w:pos="360"/>
        </w:tabs>
        <w:ind w:left="72" w:hanging="72"/>
      </w:pPr>
      <w:rPr>
        <w:rFonts w:ascii="Symbol" w:hAnsi="Symbol" w:hint="default"/>
      </w:rPr>
    </w:lvl>
  </w:abstractNum>
  <w:abstractNum w:abstractNumId="20" w15:restartNumberingAfterBreak="0">
    <w:nsid w:val="481A46D4"/>
    <w:multiLevelType w:val="hybridMultilevel"/>
    <w:tmpl w:val="D3CAA94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633A24"/>
    <w:multiLevelType w:val="hybridMultilevel"/>
    <w:tmpl w:val="5F885AE2"/>
    <w:lvl w:ilvl="0" w:tplc="54CEFA72">
      <w:start w:val="1"/>
      <w:numFmt w:val="bullet"/>
      <w:lvlText w:val="▪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107AB6"/>
    <w:multiLevelType w:val="singleLevel"/>
    <w:tmpl w:val="A95811D8"/>
    <w:lvl w:ilvl="0">
      <w:numFmt w:val="bullet"/>
      <w:lvlText w:val="-"/>
      <w:lvlJc w:val="left"/>
      <w:pPr>
        <w:tabs>
          <w:tab w:val="num" w:pos="564"/>
        </w:tabs>
        <w:ind w:left="564" w:hanging="420"/>
      </w:pPr>
    </w:lvl>
  </w:abstractNum>
  <w:abstractNum w:abstractNumId="23" w15:restartNumberingAfterBreak="0">
    <w:nsid w:val="4D8359F9"/>
    <w:multiLevelType w:val="hybridMultilevel"/>
    <w:tmpl w:val="E9061AB4"/>
    <w:lvl w:ilvl="0" w:tplc="04090005">
      <w:start w:val="1"/>
      <w:numFmt w:val="bullet"/>
      <w:lvlText w:val=""/>
      <w:lvlJc w:val="left"/>
      <w:pPr>
        <w:ind w:left="5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4" w15:restartNumberingAfterBreak="0">
    <w:nsid w:val="4FD26526"/>
    <w:multiLevelType w:val="hybridMultilevel"/>
    <w:tmpl w:val="4F1066E8"/>
    <w:lvl w:ilvl="0" w:tplc="4D4A65D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BC78AB"/>
    <w:multiLevelType w:val="hybridMultilevel"/>
    <w:tmpl w:val="0E88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B02040"/>
    <w:multiLevelType w:val="singleLevel"/>
    <w:tmpl w:val="7A4E9FD0"/>
    <w:lvl w:ilvl="0">
      <w:start w:val="1"/>
      <w:numFmt w:val="bullet"/>
      <w:lvlText w:val=""/>
      <w:lvlJc w:val="left"/>
      <w:pPr>
        <w:tabs>
          <w:tab w:val="num" w:pos="360"/>
        </w:tabs>
        <w:ind w:left="72" w:hanging="72"/>
      </w:pPr>
      <w:rPr>
        <w:rFonts w:ascii="Symbol" w:hAnsi="Symbol" w:hint="default"/>
      </w:rPr>
    </w:lvl>
  </w:abstractNum>
  <w:abstractNum w:abstractNumId="27" w15:restartNumberingAfterBreak="0">
    <w:nsid w:val="555B4BB3"/>
    <w:multiLevelType w:val="singleLevel"/>
    <w:tmpl w:val="7A4E9FD0"/>
    <w:lvl w:ilvl="0">
      <w:start w:val="1"/>
      <w:numFmt w:val="bullet"/>
      <w:lvlText w:val=""/>
      <w:lvlJc w:val="left"/>
      <w:pPr>
        <w:tabs>
          <w:tab w:val="num" w:pos="360"/>
        </w:tabs>
        <w:ind w:left="72" w:hanging="72"/>
      </w:pPr>
      <w:rPr>
        <w:rFonts w:ascii="Symbol" w:hAnsi="Symbol" w:hint="default"/>
      </w:rPr>
    </w:lvl>
  </w:abstractNum>
  <w:abstractNum w:abstractNumId="28" w15:restartNumberingAfterBreak="0">
    <w:nsid w:val="59A5453E"/>
    <w:multiLevelType w:val="singleLevel"/>
    <w:tmpl w:val="EDA09C18"/>
    <w:lvl w:ilvl="0">
      <w:start w:val="1"/>
      <w:numFmt w:val="bullet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</w:rPr>
    </w:lvl>
  </w:abstractNum>
  <w:abstractNum w:abstractNumId="29" w15:restartNumberingAfterBreak="0">
    <w:nsid w:val="5B941266"/>
    <w:multiLevelType w:val="hybridMultilevel"/>
    <w:tmpl w:val="314EC2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A30BA"/>
    <w:multiLevelType w:val="singleLevel"/>
    <w:tmpl w:val="7A4E9FD0"/>
    <w:lvl w:ilvl="0">
      <w:start w:val="1"/>
      <w:numFmt w:val="bullet"/>
      <w:lvlText w:val=""/>
      <w:lvlJc w:val="left"/>
      <w:pPr>
        <w:tabs>
          <w:tab w:val="num" w:pos="360"/>
        </w:tabs>
        <w:ind w:left="72" w:hanging="72"/>
      </w:pPr>
      <w:rPr>
        <w:rFonts w:ascii="Symbol" w:hAnsi="Symbol" w:hint="default"/>
      </w:rPr>
    </w:lvl>
  </w:abstractNum>
  <w:abstractNum w:abstractNumId="31" w15:restartNumberingAfterBreak="0">
    <w:nsid w:val="61413CB4"/>
    <w:multiLevelType w:val="hybridMultilevel"/>
    <w:tmpl w:val="F7145D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213FF8"/>
    <w:multiLevelType w:val="hybridMultilevel"/>
    <w:tmpl w:val="02641A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2C05EB"/>
    <w:multiLevelType w:val="multilevel"/>
    <w:tmpl w:val="6B8403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AC2757E"/>
    <w:multiLevelType w:val="hybridMultilevel"/>
    <w:tmpl w:val="7EE24CC2"/>
    <w:lvl w:ilvl="0" w:tplc="0436E89A">
      <w:start w:val="1"/>
      <w:numFmt w:val="bullet"/>
      <w:pStyle w:val="BulletPoint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C57A8E"/>
    <w:multiLevelType w:val="singleLevel"/>
    <w:tmpl w:val="A3FC8F8E"/>
    <w:lvl w:ilvl="0">
      <w:numFmt w:val="bullet"/>
      <w:lvlText w:val="-"/>
      <w:lvlJc w:val="left"/>
      <w:pPr>
        <w:tabs>
          <w:tab w:val="num" w:pos="504"/>
        </w:tabs>
        <w:ind w:left="0" w:firstLine="144"/>
      </w:pPr>
      <w:rPr>
        <w:rFonts w:ascii="Times New Roman" w:hAnsi="Times New Roman" w:cs="Times New Roman" w:hint="default"/>
      </w:rPr>
    </w:lvl>
  </w:abstractNum>
  <w:abstractNum w:abstractNumId="36" w15:restartNumberingAfterBreak="0">
    <w:nsid w:val="71F467FD"/>
    <w:multiLevelType w:val="hybridMultilevel"/>
    <w:tmpl w:val="5C06EF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931BA8"/>
    <w:multiLevelType w:val="hybridMultilevel"/>
    <w:tmpl w:val="4442F4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6668D8"/>
    <w:multiLevelType w:val="singleLevel"/>
    <w:tmpl w:val="A3FC8F8E"/>
    <w:lvl w:ilvl="0">
      <w:numFmt w:val="bullet"/>
      <w:lvlText w:val="-"/>
      <w:lvlJc w:val="left"/>
      <w:pPr>
        <w:tabs>
          <w:tab w:val="num" w:pos="504"/>
        </w:tabs>
        <w:ind w:left="0" w:firstLine="144"/>
      </w:pPr>
      <w:rPr>
        <w:rFonts w:ascii="Times New Roman" w:hAnsi="Times New Roman" w:cs="Times New Roman" w:hint="default"/>
      </w:rPr>
    </w:lvl>
  </w:abstractNum>
  <w:abstractNum w:abstractNumId="39" w15:restartNumberingAfterBreak="0">
    <w:nsid w:val="7BD44752"/>
    <w:multiLevelType w:val="hybridMultilevel"/>
    <w:tmpl w:val="ABAECF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24"/>
  </w:num>
  <w:num w:numId="4">
    <w:abstractNumId w:val="37"/>
  </w:num>
  <w:num w:numId="5">
    <w:abstractNumId w:val="0"/>
  </w:num>
  <w:num w:numId="6">
    <w:abstractNumId w:val="29"/>
  </w:num>
  <w:num w:numId="7">
    <w:abstractNumId w:val="34"/>
  </w:num>
  <w:num w:numId="8">
    <w:abstractNumId w:val="10"/>
  </w:num>
  <w:num w:numId="9">
    <w:abstractNumId w:val="27"/>
  </w:num>
  <w:num w:numId="10">
    <w:abstractNumId w:val="9"/>
  </w:num>
  <w:num w:numId="11">
    <w:abstractNumId w:val="22"/>
  </w:num>
  <w:num w:numId="12">
    <w:abstractNumId w:val="19"/>
  </w:num>
  <w:num w:numId="13">
    <w:abstractNumId w:val="38"/>
  </w:num>
  <w:num w:numId="14">
    <w:abstractNumId w:val="35"/>
  </w:num>
  <w:num w:numId="15">
    <w:abstractNumId w:val="30"/>
  </w:num>
  <w:num w:numId="16">
    <w:abstractNumId w:val="3"/>
  </w:num>
  <w:num w:numId="17">
    <w:abstractNumId w:val="1"/>
  </w:num>
  <w:num w:numId="18">
    <w:abstractNumId w:val="5"/>
  </w:num>
  <w:num w:numId="19">
    <w:abstractNumId w:val="26"/>
  </w:num>
  <w:num w:numId="20">
    <w:abstractNumId w:val="28"/>
  </w:num>
  <w:num w:numId="21">
    <w:abstractNumId w:val="18"/>
  </w:num>
  <w:num w:numId="22">
    <w:abstractNumId w:val="8"/>
  </w:num>
  <w:num w:numId="23">
    <w:abstractNumId w:val="17"/>
  </w:num>
  <w:num w:numId="24">
    <w:abstractNumId w:val="2"/>
  </w:num>
  <w:num w:numId="25">
    <w:abstractNumId w:val="23"/>
  </w:num>
  <w:num w:numId="26">
    <w:abstractNumId w:val="6"/>
  </w:num>
  <w:num w:numId="27">
    <w:abstractNumId w:val="14"/>
  </w:num>
  <w:num w:numId="28">
    <w:abstractNumId w:val="15"/>
  </w:num>
  <w:num w:numId="29">
    <w:abstractNumId w:val="32"/>
  </w:num>
  <w:num w:numId="30">
    <w:abstractNumId w:val="36"/>
  </w:num>
  <w:num w:numId="31">
    <w:abstractNumId w:val="4"/>
  </w:num>
  <w:num w:numId="32">
    <w:abstractNumId w:val="31"/>
  </w:num>
  <w:num w:numId="33">
    <w:abstractNumId w:val="20"/>
  </w:num>
  <w:num w:numId="34">
    <w:abstractNumId w:val="16"/>
  </w:num>
  <w:num w:numId="35">
    <w:abstractNumId w:val="21"/>
  </w:num>
  <w:num w:numId="36">
    <w:abstractNumId w:val="5"/>
  </w:num>
  <w:num w:numId="37">
    <w:abstractNumId w:val="25"/>
  </w:num>
  <w:num w:numId="38">
    <w:abstractNumId w:val="11"/>
  </w:num>
  <w:num w:numId="39">
    <w:abstractNumId w:val="13"/>
  </w:num>
  <w:num w:numId="40">
    <w:abstractNumId w:val="39"/>
  </w:num>
  <w:num w:numId="4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5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NTM3NzY1tjQ2MDZR0lEKTi0uzszPAykwqgUAQkRMhiwAAAA="/>
  </w:docVars>
  <w:rsids>
    <w:rsidRoot w:val="00714BFC"/>
    <w:rsid w:val="00000CAB"/>
    <w:rsid w:val="000024E7"/>
    <w:rsid w:val="000139ED"/>
    <w:rsid w:val="00015896"/>
    <w:rsid w:val="00016097"/>
    <w:rsid w:val="00017FF5"/>
    <w:rsid w:val="000250D2"/>
    <w:rsid w:val="00030C71"/>
    <w:rsid w:val="000314F7"/>
    <w:rsid w:val="00034A01"/>
    <w:rsid w:val="00040407"/>
    <w:rsid w:val="000449AF"/>
    <w:rsid w:val="000477D9"/>
    <w:rsid w:val="00054746"/>
    <w:rsid w:val="000559A1"/>
    <w:rsid w:val="00056C68"/>
    <w:rsid w:val="00057B9B"/>
    <w:rsid w:val="00062AD0"/>
    <w:rsid w:val="00065109"/>
    <w:rsid w:val="00071F57"/>
    <w:rsid w:val="00081DF2"/>
    <w:rsid w:val="00083DEA"/>
    <w:rsid w:val="00083DFA"/>
    <w:rsid w:val="00093064"/>
    <w:rsid w:val="00096D50"/>
    <w:rsid w:val="000B28C2"/>
    <w:rsid w:val="000B2D31"/>
    <w:rsid w:val="000C11E4"/>
    <w:rsid w:val="000C40CD"/>
    <w:rsid w:val="000C6F84"/>
    <w:rsid w:val="000E48B9"/>
    <w:rsid w:val="00101237"/>
    <w:rsid w:val="001123EE"/>
    <w:rsid w:val="00115AF4"/>
    <w:rsid w:val="00122DE8"/>
    <w:rsid w:val="001239C3"/>
    <w:rsid w:val="00130991"/>
    <w:rsid w:val="00137C18"/>
    <w:rsid w:val="00161F0D"/>
    <w:rsid w:val="001645D6"/>
    <w:rsid w:val="00166C53"/>
    <w:rsid w:val="0018389F"/>
    <w:rsid w:val="00186C90"/>
    <w:rsid w:val="00191453"/>
    <w:rsid w:val="00191FFA"/>
    <w:rsid w:val="001920C9"/>
    <w:rsid w:val="0019368A"/>
    <w:rsid w:val="001A1AB4"/>
    <w:rsid w:val="001A36A6"/>
    <w:rsid w:val="001A48B6"/>
    <w:rsid w:val="001A5AC4"/>
    <w:rsid w:val="001A6D92"/>
    <w:rsid w:val="001C5C3B"/>
    <w:rsid w:val="001D017D"/>
    <w:rsid w:val="001D3212"/>
    <w:rsid w:val="001D38E3"/>
    <w:rsid w:val="001D3A1F"/>
    <w:rsid w:val="001D49B2"/>
    <w:rsid w:val="001E1ABA"/>
    <w:rsid w:val="001E490C"/>
    <w:rsid w:val="001E541A"/>
    <w:rsid w:val="001E7E80"/>
    <w:rsid w:val="001F0DD5"/>
    <w:rsid w:val="001F0E6E"/>
    <w:rsid w:val="001F7C9F"/>
    <w:rsid w:val="00221905"/>
    <w:rsid w:val="00224588"/>
    <w:rsid w:val="002256C2"/>
    <w:rsid w:val="00225C84"/>
    <w:rsid w:val="0023053D"/>
    <w:rsid w:val="002409F3"/>
    <w:rsid w:val="00242859"/>
    <w:rsid w:val="002432DC"/>
    <w:rsid w:val="00246317"/>
    <w:rsid w:val="00263AC0"/>
    <w:rsid w:val="0026772A"/>
    <w:rsid w:val="002706E9"/>
    <w:rsid w:val="00270FF7"/>
    <w:rsid w:val="002772E4"/>
    <w:rsid w:val="00280036"/>
    <w:rsid w:val="002921A6"/>
    <w:rsid w:val="00295582"/>
    <w:rsid w:val="00295A65"/>
    <w:rsid w:val="002B2ABE"/>
    <w:rsid w:val="002C2BE6"/>
    <w:rsid w:val="002C4F72"/>
    <w:rsid w:val="002D344F"/>
    <w:rsid w:val="002D4289"/>
    <w:rsid w:val="002D4A20"/>
    <w:rsid w:val="002D5453"/>
    <w:rsid w:val="002E1F5B"/>
    <w:rsid w:val="002E600E"/>
    <w:rsid w:val="002E7448"/>
    <w:rsid w:val="002F0EC4"/>
    <w:rsid w:val="002F267F"/>
    <w:rsid w:val="00303604"/>
    <w:rsid w:val="00306006"/>
    <w:rsid w:val="00321328"/>
    <w:rsid w:val="00323786"/>
    <w:rsid w:val="00325B4D"/>
    <w:rsid w:val="00326A46"/>
    <w:rsid w:val="003335A1"/>
    <w:rsid w:val="00334375"/>
    <w:rsid w:val="00334B00"/>
    <w:rsid w:val="00336DFB"/>
    <w:rsid w:val="003416CC"/>
    <w:rsid w:val="00343C1A"/>
    <w:rsid w:val="00350F37"/>
    <w:rsid w:val="003547AA"/>
    <w:rsid w:val="00367AEF"/>
    <w:rsid w:val="00373D21"/>
    <w:rsid w:val="00376E49"/>
    <w:rsid w:val="003815CA"/>
    <w:rsid w:val="00384C2D"/>
    <w:rsid w:val="00391361"/>
    <w:rsid w:val="003A4683"/>
    <w:rsid w:val="003B6997"/>
    <w:rsid w:val="003B78A2"/>
    <w:rsid w:val="003C3483"/>
    <w:rsid w:val="003D06B7"/>
    <w:rsid w:val="003D0FF5"/>
    <w:rsid w:val="003E41A4"/>
    <w:rsid w:val="003F461F"/>
    <w:rsid w:val="003F4636"/>
    <w:rsid w:val="00404986"/>
    <w:rsid w:val="004144D1"/>
    <w:rsid w:val="0042017A"/>
    <w:rsid w:val="00430444"/>
    <w:rsid w:val="00437D8F"/>
    <w:rsid w:val="00441498"/>
    <w:rsid w:val="004437B5"/>
    <w:rsid w:val="00451CEE"/>
    <w:rsid w:val="004612B1"/>
    <w:rsid w:val="0046558A"/>
    <w:rsid w:val="0046585A"/>
    <w:rsid w:val="00466FAC"/>
    <w:rsid w:val="0047309B"/>
    <w:rsid w:val="00474DC8"/>
    <w:rsid w:val="00475FA0"/>
    <w:rsid w:val="00480659"/>
    <w:rsid w:val="004822B1"/>
    <w:rsid w:val="004928F4"/>
    <w:rsid w:val="004B78A9"/>
    <w:rsid w:val="004C1D4E"/>
    <w:rsid w:val="004D61FA"/>
    <w:rsid w:val="004E1DA3"/>
    <w:rsid w:val="004E298E"/>
    <w:rsid w:val="004F03FA"/>
    <w:rsid w:val="004F2C72"/>
    <w:rsid w:val="004F3D86"/>
    <w:rsid w:val="004F5634"/>
    <w:rsid w:val="004F7A76"/>
    <w:rsid w:val="005036E8"/>
    <w:rsid w:val="0050742D"/>
    <w:rsid w:val="00510924"/>
    <w:rsid w:val="0053272E"/>
    <w:rsid w:val="00536EBD"/>
    <w:rsid w:val="0054149D"/>
    <w:rsid w:val="00546139"/>
    <w:rsid w:val="00552DFF"/>
    <w:rsid w:val="0055593B"/>
    <w:rsid w:val="00555C84"/>
    <w:rsid w:val="00564942"/>
    <w:rsid w:val="00567BB8"/>
    <w:rsid w:val="0057192C"/>
    <w:rsid w:val="00576ABD"/>
    <w:rsid w:val="00577FCB"/>
    <w:rsid w:val="00583E52"/>
    <w:rsid w:val="00585DAB"/>
    <w:rsid w:val="00591108"/>
    <w:rsid w:val="005917EC"/>
    <w:rsid w:val="00597CEE"/>
    <w:rsid w:val="005A05A7"/>
    <w:rsid w:val="005B2438"/>
    <w:rsid w:val="005B4902"/>
    <w:rsid w:val="005C1D09"/>
    <w:rsid w:val="005C29F1"/>
    <w:rsid w:val="005C66FC"/>
    <w:rsid w:val="005D1875"/>
    <w:rsid w:val="005D36A3"/>
    <w:rsid w:val="005D4D95"/>
    <w:rsid w:val="005D77A2"/>
    <w:rsid w:val="005E012A"/>
    <w:rsid w:val="005E3021"/>
    <w:rsid w:val="005E62BD"/>
    <w:rsid w:val="005E78EF"/>
    <w:rsid w:val="006054E4"/>
    <w:rsid w:val="006072CE"/>
    <w:rsid w:val="00613945"/>
    <w:rsid w:val="0061591D"/>
    <w:rsid w:val="00623481"/>
    <w:rsid w:val="0062372E"/>
    <w:rsid w:val="006411F8"/>
    <w:rsid w:val="0064383D"/>
    <w:rsid w:val="00646F4A"/>
    <w:rsid w:val="00650046"/>
    <w:rsid w:val="00651635"/>
    <w:rsid w:val="006525CA"/>
    <w:rsid w:val="00652CF4"/>
    <w:rsid w:val="00664B8D"/>
    <w:rsid w:val="00665379"/>
    <w:rsid w:val="006712D0"/>
    <w:rsid w:val="00674299"/>
    <w:rsid w:val="00674C7F"/>
    <w:rsid w:val="00677B86"/>
    <w:rsid w:val="0068283C"/>
    <w:rsid w:val="006865BE"/>
    <w:rsid w:val="0068686F"/>
    <w:rsid w:val="00694D5C"/>
    <w:rsid w:val="006951E6"/>
    <w:rsid w:val="006A00F8"/>
    <w:rsid w:val="006A7403"/>
    <w:rsid w:val="006B2A83"/>
    <w:rsid w:val="006C518E"/>
    <w:rsid w:val="006C70C3"/>
    <w:rsid w:val="006E188E"/>
    <w:rsid w:val="006E282C"/>
    <w:rsid w:val="006E541D"/>
    <w:rsid w:val="00703A73"/>
    <w:rsid w:val="00705240"/>
    <w:rsid w:val="00707D6C"/>
    <w:rsid w:val="0071223B"/>
    <w:rsid w:val="00714BFC"/>
    <w:rsid w:val="00715041"/>
    <w:rsid w:val="007156F2"/>
    <w:rsid w:val="00731FAB"/>
    <w:rsid w:val="00734CAE"/>
    <w:rsid w:val="00740E57"/>
    <w:rsid w:val="00743373"/>
    <w:rsid w:val="00753269"/>
    <w:rsid w:val="007639E2"/>
    <w:rsid w:val="00765CD2"/>
    <w:rsid w:val="007664D7"/>
    <w:rsid w:val="00766892"/>
    <w:rsid w:val="007711DC"/>
    <w:rsid w:val="00785842"/>
    <w:rsid w:val="007960D5"/>
    <w:rsid w:val="00797AB1"/>
    <w:rsid w:val="007A0C9E"/>
    <w:rsid w:val="007A23E9"/>
    <w:rsid w:val="007A4B4C"/>
    <w:rsid w:val="007B3549"/>
    <w:rsid w:val="007B7074"/>
    <w:rsid w:val="007F1677"/>
    <w:rsid w:val="007F71BA"/>
    <w:rsid w:val="008120AA"/>
    <w:rsid w:val="00816D28"/>
    <w:rsid w:val="00822062"/>
    <w:rsid w:val="008302E1"/>
    <w:rsid w:val="008313F8"/>
    <w:rsid w:val="00834617"/>
    <w:rsid w:val="008368EF"/>
    <w:rsid w:val="00837FF1"/>
    <w:rsid w:val="00844332"/>
    <w:rsid w:val="00854182"/>
    <w:rsid w:val="00865F4F"/>
    <w:rsid w:val="00866CCD"/>
    <w:rsid w:val="00870A5C"/>
    <w:rsid w:val="00885148"/>
    <w:rsid w:val="00886A4D"/>
    <w:rsid w:val="0089116F"/>
    <w:rsid w:val="008915A9"/>
    <w:rsid w:val="008934DF"/>
    <w:rsid w:val="00896077"/>
    <w:rsid w:val="008A0C42"/>
    <w:rsid w:val="008A6700"/>
    <w:rsid w:val="008B3104"/>
    <w:rsid w:val="008C4C1E"/>
    <w:rsid w:val="008E55BF"/>
    <w:rsid w:val="008F025F"/>
    <w:rsid w:val="008F3D2B"/>
    <w:rsid w:val="00911325"/>
    <w:rsid w:val="00917133"/>
    <w:rsid w:val="00917647"/>
    <w:rsid w:val="00920059"/>
    <w:rsid w:val="009345F6"/>
    <w:rsid w:val="00942BDD"/>
    <w:rsid w:val="0094308B"/>
    <w:rsid w:val="009635F0"/>
    <w:rsid w:val="00963AEB"/>
    <w:rsid w:val="00972D1C"/>
    <w:rsid w:val="00984CC3"/>
    <w:rsid w:val="00987A29"/>
    <w:rsid w:val="00994B9E"/>
    <w:rsid w:val="009A3169"/>
    <w:rsid w:val="009B2870"/>
    <w:rsid w:val="009B547F"/>
    <w:rsid w:val="009B59B0"/>
    <w:rsid w:val="009B68F4"/>
    <w:rsid w:val="009C0DBB"/>
    <w:rsid w:val="009D351C"/>
    <w:rsid w:val="009D7ABB"/>
    <w:rsid w:val="009E426E"/>
    <w:rsid w:val="009E44C3"/>
    <w:rsid w:val="009E4ECF"/>
    <w:rsid w:val="009E5FE7"/>
    <w:rsid w:val="009F0687"/>
    <w:rsid w:val="009F1AC7"/>
    <w:rsid w:val="009F2856"/>
    <w:rsid w:val="009F2B27"/>
    <w:rsid w:val="009F49C1"/>
    <w:rsid w:val="00A00A0B"/>
    <w:rsid w:val="00A16F73"/>
    <w:rsid w:val="00A24601"/>
    <w:rsid w:val="00A24BFE"/>
    <w:rsid w:val="00A25409"/>
    <w:rsid w:val="00A319C8"/>
    <w:rsid w:val="00A33163"/>
    <w:rsid w:val="00A339D2"/>
    <w:rsid w:val="00A33E81"/>
    <w:rsid w:val="00A43440"/>
    <w:rsid w:val="00A441BF"/>
    <w:rsid w:val="00A55F7D"/>
    <w:rsid w:val="00A60238"/>
    <w:rsid w:val="00A60C23"/>
    <w:rsid w:val="00A6662A"/>
    <w:rsid w:val="00A738E7"/>
    <w:rsid w:val="00A7697F"/>
    <w:rsid w:val="00A84933"/>
    <w:rsid w:val="00A854C1"/>
    <w:rsid w:val="00A8702E"/>
    <w:rsid w:val="00A91FD9"/>
    <w:rsid w:val="00A920C8"/>
    <w:rsid w:val="00A94205"/>
    <w:rsid w:val="00A9773E"/>
    <w:rsid w:val="00AB6566"/>
    <w:rsid w:val="00AC3CDC"/>
    <w:rsid w:val="00AD0D47"/>
    <w:rsid w:val="00AD453B"/>
    <w:rsid w:val="00AD4588"/>
    <w:rsid w:val="00AD4D1E"/>
    <w:rsid w:val="00AE1EFE"/>
    <w:rsid w:val="00AE2CF8"/>
    <w:rsid w:val="00AE3E6C"/>
    <w:rsid w:val="00AE64C1"/>
    <w:rsid w:val="00AF040C"/>
    <w:rsid w:val="00AF330A"/>
    <w:rsid w:val="00B0319D"/>
    <w:rsid w:val="00B13514"/>
    <w:rsid w:val="00B21D88"/>
    <w:rsid w:val="00B24EEF"/>
    <w:rsid w:val="00B37F8B"/>
    <w:rsid w:val="00B42751"/>
    <w:rsid w:val="00B47742"/>
    <w:rsid w:val="00B53AC3"/>
    <w:rsid w:val="00B62E24"/>
    <w:rsid w:val="00B675FB"/>
    <w:rsid w:val="00B81333"/>
    <w:rsid w:val="00B9423C"/>
    <w:rsid w:val="00B9426B"/>
    <w:rsid w:val="00B94994"/>
    <w:rsid w:val="00B94DD5"/>
    <w:rsid w:val="00BA12BF"/>
    <w:rsid w:val="00BA4CE3"/>
    <w:rsid w:val="00BC0B13"/>
    <w:rsid w:val="00BC1649"/>
    <w:rsid w:val="00BC1959"/>
    <w:rsid w:val="00BC4D92"/>
    <w:rsid w:val="00BC5799"/>
    <w:rsid w:val="00BC69C9"/>
    <w:rsid w:val="00BD4BBA"/>
    <w:rsid w:val="00BD5DA6"/>
    <w:rsid w:val="00BD6A6F"/>
    <w:rsid w:val="00BD7A45"/>
    <w:rsid w:val="00BF2CC1"/>
    <w:rsid w:val="00BF3EC5"/>
    <w:rsid w:val="00C014A3"/>
    <w:rsid w:val="00C036EB"/>
    <w:rsid w:val="00C06002"/>
    <w:rsid w:val="00C06B01"/>
    <w:rsid w:val="00C07EDF"/>
    <w:rsid w:val="00C12CFE"/>
    <w:rsid w:val="00C162E5"/>
    <w:rsid w:val="00C175B3"/>
    <w:rsid w:val="00C22E88"/>
    <w:rsid w:val="00C375D4"/>
    <w:rsid w:val="00C4474C"/>
    <w:rsid w:val="00C4488A"/>
    <w:rsid w:val="00C479CF"/>
    <w:rsid w:val="00C566D8"/>
    <w:rsid w:val="00C60708"/>
    <w:rsid w:val="00C6085B"/>
    <w:rsid w:val="00C62A4E"/>
    <w:rsid w:val="00C62FFC"/>
    <w:rsid w:val="00C63063"/>
    <w:rsid w:val="00C646B0"/>
    <w:rsid w:val="00C751E8"/>
    <w:rsid w:val="00C843E1"/>
    <w:rsid w:val="00C84413"/>
    <w:rsid w:val="00C84886"/>
    <w:rsid w:val="00C86CAF"/>
    <w:rsid w:val="00C91004"/>
    <w:rsid w:val="00C9418B"/>
    <w:rsid w:val="00C94A95"/>
    <w:rsid w:val="00CB0F83"/>
    <w:rsid w:val="00CC0EC9"/>
    <w:rsid w:val="00CC1EA0"/>
    <w:rsid w:val="00CD3429"/>
    <w:rsid w:val="00CF07E3"/>
    <w:rsid w:val="00CF2AA5"/>
    <w:rsid w:val="00CF7AAB"/>
    <w:rsid w:val="00D01E65"/>
    <w:rsid w:val="00D02B08"/>
    <w:rsid w:val="00D036D4"/>
    <w:rsid w:val="00D11350"/>
    <w:rsid w:val="00D149A1"/>
    <w:rsid w:val="00D1768A"/>
    <w:rsid w:val="00D202EF"/>
    <w:rsid w:val="00D250D9"/>
    <w:rsid w:val="00D30069"/>
    <w:rsid w:val="00D52E27"/>
    <w:rsid w:val="00D5410B"/>
    <w:rsid w:val="00D61D24"/>
    <w:rsid w:val="00D62B43"/>
    <w:rsid w:val="00D64AC5"/>
    <w:rsid w:val="00D75D29"/>
    <w:rsid w:val="00D75D45"/>
    <w:rsid w:val="00D82C9A"/>
    <w:rsid w:val="00D938E3"/>
    <w:rsid w:val="00D9477E"/>
    <w:rsid w:val="00D9569B"/>
    <w:rsid w:val="00DA0B66"/>
    <w:rsid w:val="00DA67DC"/>
    <w:rsid w:val="00DB4102"/>
    <w:rsid w:val="00DB5DB4"/>
    <w:rsid w:val="00DC0457"/>
    <w:rsid w:val="00DD258C"/>
    <w:rsid w:val="00DE1B3A"/>
    <w:rsid w:val="00DE2D96"/>
    <w:rsid w:val="00DF54C8"/>
    <w:rsid w:val="00E041F7"/>
    <w:rsid w:val="00E13FD4"/>
    <w:rsid w:val="00E26B70"/>
    <w:rsid w:val="00E40FFE"/>
    <w:rsid w:val="00E4199E"/>
    <w:rsid w:val="00E43B9C"/>
    <w:rsid w:val="00E46734"/>
    <w:rsid w:val="00E5041A"/>
    <w:rsid w:val="00E504CA"/>
    <w:rsid w:val="00E513E0"/>
    <w:rsid w:val="00E56590"/>
    <w:rsid w:val="00E65415"/>
    <w:rsid w:val="00E71797"/>
    <w:rsid w:val="00E7198A"/>
    <w:rsid w:val="00E74730"/>
    <w:rsid w:val="00E74D01"/>
    <w:rsid w:val="00E7537A"/>
    <w:rsid w:val="00E82C25"/>
    <w:rsid w:val="00E841A6"/>
    <w:rsid w:val="00E86FDD"/>
    <w:rsid w:val="00E97648"/>
    <w:rsid w:val="00EA167A"/>
    <w:rsid w:val="00EA247C"/>
    <w:rsid w:val="00EA3BFC"/>
    <w:rsid w:val="00EA3C75"/>
    <w:rsid w:val="00EA4EC0"/>
    <w:rsid w:val="00EB04EE"/>
    <w:rsid w:val="00EB7F59"/>
    <w:rsid w:val="00EC4D8A"/>
    <w:rsid w:val="00EC5577"/>
    <w:rsid w:val="00EC68A3"/>
    <w:rsid w:val="00EC7499"/>
    <w:rsid w:val="00ED0831"/>
    <w:rsid w:val="00EE1C5F"/>
    <w:rsid w:val="00EE222A"/>
    <w:rsid w:val="00EE65BF"/>
    <w:rsid w:val="00F05B52"/>
    <w:rsid w:val="00F10FA0"/>
    <w:rsid w:val="00F1333E"/>
    <w:rsid w:val="00F15604"/>
    <w:rsid w:val="00F20FB6"/>
    <w:rsid w:val="00F256A6"/>
    <w:rsid w:val="00F31853"/>
    <w:rsid w:val="00F34073"/>
    <w:rsid w:val="00F3554D"/>
    <w:rsid w:val="00F36389"/>
    <w:rsid w:val="00F37FB0"/>
    <w:rsid w:val="00F42CE2"/>
    <w:rsid w:val="00F53740"/>
    <w:rsid w:val="00F54609"/>
    <w:rsid w:val="00F54728"/>
    <w:rsid w:val="00F54A1C"/>
    <w:rsid w:val="00F70A39"/>
    <w:rsid w:val="00F7119D"/>
    <w:rsid w:val="00F82ED1"/>
    <w:rsid w:val="00F838F2"/>
    <w:rsid w:val="00F83D2A"/>
    <w:rsid w:val="00F9607F"/>
    <w:rsid w:val="00FA2D89"/>
    <w:rsid w:val="00FA39AE"/>
    <w:rsid w:val="00FA670C"/>
    <w:rsid w:val="00FC06BB"/>
    <w:rsid w:val="00FC08C4"/>
    <w:rsid w:val="00FC22E5"/>
    <w:rsid w:val="00FC23BA"/>
    <w:rsid w:val="00FD6457"/>
    <w:rsid w:val="00FF28BC"/>
    <w:rsid w:val="00FF293B"/>
    <w:rsid w:val="00FF3AF3"/>
    <w:rsid w:val="00FF3CFA"/>
    <w:rsid w:val="00FF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6BD694"/>
  <w15:chartTrackingRefBased/>
  <w15:docId w15:val="{3D9BDCB5-4AD3-477E-925A-4C13069FA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822B1"/>
    <w:pPr>
      <w:keepNext/>
      <w:ind w:left="144"/>
      <w:outlineLvl w:val="2"/>
    </w:pPr>
    <w:rPr>
      <w:b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C0B1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BC0B13"/>
    <w:rPr>
      <w:sz w:val="24"/>
      <w:szCs w:val="24"/>
    </w:rPr>
  </w:style>
  <w:style w:type="paragraph" w:styleId="Footer">
    <w:name w:val="footer"/>
    <w:basedOn w:val="Normal"/>
    <w:link w:val="FooterChar"/>
    <w:rsid w:val="00BC0B1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BC0B13"/>
    <w:rPr>
      <w:sz w:val="24"/>
      <w:szCs w:val="24"/>
    </w:rPr>
  </w:style>
  <w:style w:type="character" w:customStyle="1" w:styleId="cgselectable">
    <w:name w:val="cgselectable"/>
    <w:basedOn w:val="DefaultParagraphFont"/>
    <w:rsid w:val="004437B5"/>
  </w:style>
  <w:style w:type="character" w:styleId="Hyperlink">
    <w:name w:val="Hyperlink"/>
    <w:rsid w:val="004437B5"/>
    <w:rPr>
      <w:color w:val="0000FF"/>
      <w:u w:val="single"/>
    </w:rPr>
  </w:style>
  <w:style w:type="paragraph" w:customStyle="1" w:styleId="BulletPoints">
    <w:name w:val="Bullet Points"/>
    <w:basedOn w:val="Normal"/>
    <w:rsid w:val="00391361"/>
    <w:pPr>
      <w:numPr>
        <w:numId w:val="7"/>
      </w:numPr>
      <w:spacing w:before="80" w:after="80"/>
      <w:ind w:left="0" w:firstLine="0"/>
    </w:pPr>
    <w:rPr>
      <w:rFonts w:ascii="Verdana" w:eastAsia="MS Mincho" w:hAnsi="Verdana" w:cs="Tahoma"/>
      <w:bCs/>
      <w:iCs/>
      <w:sz w:val="19"/>
      <w:szCs w:val="19"/>
    </w:rPr>
  </w:style>
  <w:style w:type="paragraph" w:customStyle="1" w:styleId="Accomplishments">
    <w:name w:val="Accomplishments"/>
    <w:basedOn w:val="Normal"/>
    <w:rsid w:val="00D82C9A"/>
    <w:pPr>
      <w:spacing w:before="120"/>
    </w:pPr>
    <w:rPr>
      <w:rFonts w:ascii="Verdana" w:eastAsia="MS Mincho" w:hAnsi="Verdana"/>
      <w:b/>
      <w:bCs/>
      <w:i/>
      <w:sz w:val="19"/>
    </w:rPr>
  </w:style>
  <w:style w:type="paragraph" w:customStyle="1" w:styleId="Resumeparagraphtext">
    <w:name w:val="Resume paragraph text"/>
    <w:basedOn w:val="Normal"/>
    <w:rsid w:val="00D82C9A"/>
    <w:pPr>
      <w:spacing w:before="60"/>
    </w:pPr>
    <w:rPr>
      <w:rFonts w:ascii="Verdana" w:eastAsia="MS Mincho" w:hAnsi="Verdana" w:cs="Tahoma"/>
      <w:sz w:val="19"/>
      <w:szCs w:val="19"/>
    </w:rPr>
  </w:style>
  <w:style w:type="paragraph" w:customStyle="1" w:styleId="CompanyLocation">
    <w:name w:val="Company Location"/>
    <w:basedOn w:val="Normal"/>
    <w:link w:val="CompanyLocationChar"/>
    <w:rsid w:val="001920C9"/>
    <w:pPr>
      <w:keepNext/>
      <w:spacing w:before="120"/>
    </w:pPr>
    <w:rPr>
      <w:rFonts w:ascii="Verdana" w:eastAsia="MS Mincho" w:hAnsi="Verdana"/>
      <w:sz w:val="19"/>
      <w:szCs w:val="19"/>
      <w:lang w:val="x-none" w:eastAsia="x-none"/>
    </w:rPr>
  </w:style>
  <w:style w:type="character" w:customStyle="1" w:styleId="CompanyLocationChar">
    <w:name w:val="Company Location Char"/>
    <w:link w:val="CompanyLocation"/>
    <w:rsid w:val="001920C9"/>
    <w:rPr>
      <w:rFonts w:ascii="Verdana" w:eastAsia="MS Mincho" w:hAnsi="Verdana" w:cs="Tahoma"/>
      <w:sz w:val="19"/>
      <w:szCs w:val="19"/>
    </w:rPr>
  </w:style>
  <w:style w:type="paragraph" w:customStyle="1" w:styleId="JobTitle">
    <w:name w:val="Job Title"/>
    <w:basedOn w:val="Normal"/>
    <w:link w:val="JobTitleChar"/>
    <w:rsid w:val="001920C9"/>
    <w:pPr>
      <w:spacing w:before="60" w:after="60"/>
    </w:pPr>
    <w:rPr>
      <w:rFonts w:ascii="Verdana" w:eastAsia="MS Mincho" w:hAnsi="Verdana"/>
      <w:b/>
      <w:bCs/>
      <w:sz w:val="19"/>
      <w:szCs w:val="19"/>
      <w:lang w:val="x-none" w:eastAsia="x-none"/>
    </w:rPr>
  </w:style>
  <w:style w:type="paragraph" w:customStyle="1" w:styleId="Companyinfo">
    <w:name w:val="Company info"/>
    <w:basedOn w:val="CompanyLocation"/>
    <w:rsid w:val="001920C9"/>
    <w:pPr>
      <w:spacing w:before="0"/>
    </w:pPr>
    <w:rPr>
      <w:i/>
    </w:rPr>
  </w:style>
  <w:style w:type="paragraph" w:customStyle="1" w:styleId="JobDates">
    <w:name w:val="Job Dates"/>
    <w:basedOn w:val="Normal"/>
    <w:link w:val="JobDatesChar"/>
    <w:rsid w:val="001920C9"/>
    <w:pPr>
      <w:spacing w:before="60" w:after="60"/>
    </w:pPr>
    <w:rPr>
      <w:rFonts w:ascii="Verdana" w:eastAsia="MS Mincho" w:hAnsi="Verdana"/>
      <w:bCs/>
      <w:sz w:val="19"/>
      <w:szCs w:val="19"/>
      <w:lang w:val="x-none" w:eastAsia="x-none"/>
    </w:rPr>
  </w:style>
  <w:style w:type="character" w:customStyle="1" w:styleId="JobTitleChar">
    <w:name w:val="Job Title Char"/>
    <w:link w:val="JobTitle"/>
    <w:rsid w:val="001920C9"/>
    <w:rPr>
      <w:rFonts w:ascii="Verdana" w:eastAsia="MS Mincho" w:hAnsi="Verdana" w:cs="Tahoma"/>
      <w:b/>
      <w:bCs/>
      <w:sz w:val="19"/>
      <w:szCs w:val="19"/>
    </w:rPr>
  </w:style>
  <w:style w:type="character" w:customStyle="1" w:styleId="JobDatesChar">
    <w:name w:val="Job Dates Char"/>
    <w:link w:val="JobDates"/>
    <w:rsid w:val="001920C9"/>
    <w:rPr>
      <w:rFonts w:ascii="Verdana" w:eastAsia="MS Mincho" w:hAnsi="Verdana" w:cs="Tahoma"/>
      <w:bCs/>
      <w:sz w:val="19"/>
      <w:szCs w:val="19"/>
    </w:rPr>
  </w:style>
  <w:style w:type="paragraph" w:styleId="BodyText">
    <w:name w:val="Body Text"/>
    <w:basedOn w:val="Normal"/>
    <w:link w:val="BodyTextChar"/>
    <w:unhideWhenUsed/>
    <w:rsid w:val="00E40FFE"/>
    <w:rPr>
      <w:sz w:val="22"/>
      <w:szCs w:val="20"/>
      <w:lang w:val="x-none" w:eastAsia="x-none"/>
    </w:rPr>
  </w:style>
  <w:style w:type="character" w:customStyle="1" w:styleId="BodyTextChar">
    <w:name w:val="Body Text Char"/>
    <w:link w:val="BodyText"/>
    <w:rsid w:val="00E40FFE"/>
    <w:rPr>
      <w:sz w:val="22"/>
    </w:rPr>
  </w:style>
  <w:style w:type="character" w:customStyle="1" w:styleId="Heading3Char">
    <w:name w:val="Heading 3 Char"/>
    <w:link w:val="Heading3"/>
    <w:semiHidden/>
    <w:rsid w:val="004822B1"/>
    <w:rPr>
      <w:b/>
    </w:rPr>
  </w:style>
  <w:style w:type="paragraph" w:customStyle="1" w:styleId="Default">
    <w:name w:val="Default"/>
    <w:rsid w:val="00F1333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ignore-global-css">
    <w:name w:val="ignore-global-css"/>
    <w:basedOn w:val="Normal"/>
    <w:rsid w:val="00EA247C"/>
    <w:pPr>
      <w:spacing w:before="100" w:beforeAutospacing="1" w:after="100" w:afterAutospacing="1"/>
    </w:pPr>
  </w:style>
  <w:style w:type="character" w:customStyle="1" w:styleId="ignore-global-css1">
    <w:name w:val="ignore-global-css1"/>
    <w:rsid w:val="00EA2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14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9721EA-11A1-4140-8869-107028F37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568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ffery W</vt:lpstr>
    </vt:vector>
  </TitlesOfParts>
  <Company>Hewlett-Packard</Company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ffery W</dc:title>
  <dc:subject/>
  <dc:creator>Admin</dc:creator>
  <cp:keywords/>
  <dc:description/>
  <cp:lastModifiedBy>Sharon Sweet</cp:lastModifiedBy>
  <cp:revision>18</cp:revision>
  <cp:lastPrinted>2013-06-07T22:47:00Z</cp:lastPrinted>
  <dcterms:created xsi:type="dcterms:W3CDTF">2020-04-29T20:55:00Z</dcterms:created>
  <dcterms:modified xsi:type="dcterms:W3CDTF">2020-10-13T19:46:00Z</dcterms:modified>
</cp:coreProperties>
</file>